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6F00D" w14:textId="2C0764DB" w:rsidR="00F50DBF" w:rsidRDefault="0042779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78369C" wp14:editId="65A21DE2">
                <wp:simplePos x="0" y="0"/>
                <wp:positionH relativeFrom="margin">
                  <wp:posOffset>-100358</wp:posOffset>
                </wp:positionH>
                <wp:positionV relativeFrom="paragraph">
                  <wp:posOffset>-304414</wp:posOffset>
                </wp:positionV>
                <wp:extent cx="5683250" cy="978934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3250" cy="9789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389A8B" w14:textId="17FBF8FB" w:rsidR="003C4FCC" w:rsidRPr="003C4FCC" w:rsidRDefault="003C4FCC" w:rsidP="003C4FCC">
                            <w:pPr>
                              <w:spacing w:after="0"/>
                              <w:rPr>
                                <w:rStyle w:val="jsgrdq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3C4FCC">
                              <w:rPr>
                                <w:rStyle w:val="jsgrdq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  <w:t>Jayachandran Goteti</w:t>
                            </w:r>
                          </w:p>
                          <w:p w14:paraId="4B722446" w14:textId="77777777" w:rsidR="003A2ADC" w:rsidRDefault="003C4FCC" w:rsidP="00B216A1">
                            <w:pPr>
                              <w:spacing w:after="0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Full-Stack Developer</w:t>
                            </w:r>
                          </w:p>
                          <w:p w14:paraId="3FF29000" w14:textId="0DFF5394" w:rsidR="00B216A1" w:rsidRDefault="003A2ADC" w:rsidP="00B216A1">
                            <w:pPr>
                              <w:spacing w:after="0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drawing>
                                <wp:inline distT="0" distB="0" distL="0" distR="0" wp14:anchorId="73791535" wp14:editId="13221F49">
                                  <wp:extent cx="138223" cy="138223"/>
                                  <wp:effectExtent l="0" t="0" r="0" b="0"/>
                                  <wp:docPr id="18" name="Picture 18" descr="A picture containing text, silhouette, clip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Picture 18" descr="A picture containing text, silhouette, clipar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1672" cy="14167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: </w:t>
                            </w:r>
                            <w:hyperlink r:id="rId9" w:history="1">
                              <w:r w:rsidRPr="003A2ADC">
                                <w:rPr>
                                  <w:rStyle w:val="Hyperlink"/>
                                  <w:color w:val="FFFFFF" w:themeColor="background1"/>
                                  <w:lang w:val="en-US"/>
                                </w:rPr>
                                <w:t>www.linkedin.com/in/jayachandragoteti</w:t>
                              </w:r>
                            </w:hyperlink>
                          </w:p>
                          <w:p w14:paraId="11FEC766" w14:textId="77777777" w:rsidR="003A2ADC" w:rsidRPr="003C4FCC" w:rsidRDefault="003A2ADC" w:rsidP="00B216A1">
                            <w:pPr>
                              <w:spacing w:after="0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7836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9pt;margin-top:-23.95pt;width:447.5pt;height:77.1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" filled="f" stroked="f" strokeweight=".5pt">
                <v:textbox>
                  <w:txbxContent>
                    <w:p w14:paraId="03389A8B" w14:textId="17FBF8FB" w:rsidR="003C4FCC" w:rsidRPr="003C4FCC" w:rsidRDefault="003C4FCC" w:rsidP="003C4FCC">
                      <w:pPr>
                        <w:spacing w:after="0"/>
                        <w:rPr>
                          <w:rStyle w:val="jsgrdq"/>
                          <w:b/>
                          <w:bCs/>
                          <w:color w:val="FFFFFF" w:themeColor="background1"/>
                          <w:sz w:val="52"/>
                          <w:szCs w:val="52"/>
                        </w:rPr>
                      </w:pPr>
                      <w:r w:rsidRPr="003C4FCC">
                        <w:rPr>
                          <w:rStyle w:val="jsgrdq"/>
                          <w:b/>
                          <w:bCs/>
                          <w:color w:val="FFFFFF" w:themeColor="background1"/>
                          <w:sz w:val="52"/>
                          <w:szCs w:val="52"/>
                        </w:rPr>
                        <w:t>Jayachandran Goteti</w:t>
                      </w:r>
                    </w:p>
                    <w:p w14:paraId="4B722446" w14:textId="77777777" w:rsidR="003A2ADC" w:rsidRDefault="003C4FCC" w:rsidP="00B216A1">
                      <w:pPr>
                        <w:spacing w:after="0"/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Full-Stack Developer</w:t>
                      </w:r>
                    </w:p>
                    <w:p w14:paraId="3FF29000" w14:textId="0DFF5394" w:rsidR="00B216A1" w:rsidRDefault="003A2ADC" w:rsidP="00B216A1">
                      <w:pPr>
                        <w:spacing w:after="0"/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drawing>
                          <wp:inline distT="0" distB="0" distL="0" distR="0" wp14:anchorId="73791535" wp14:editId="13221F49">
                            <wp:extent cx="138223" cy="138223"/>
                            <wp:effectExtent l="0" t="0" r="0" b="0"/>
                            <wp:docPr id="18" name="Picture 18" descr="A picture containing text, silhouette, clip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Picture 18" descr="A picture containing text, silhouette, clipart&#10;&#10;Description automatically generated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1672" cy="14167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: </w:t>
                      </w:r>
                      <w:hyperlink r:id="rId11" w:history="1">
                        <w:r w:rsidRPr="003A2ADC">
                          <w:rPr>
                            <w:rStyle w:val="Hyperlink"/>
                            <w:color w:val="FFFFFF" w:themeColor="background1"/>
                            <w:lang w:val="en-US"/>
                          </w:rPr>
                          <w:t>www.linkedin.com/in/jayachandragoteti</w:t>
                        </w:r>
                      </w:hyperlink>
                    </w:p>
                    <w:p w14:paraId="11FEC766" w14:textId="77777777" w:rsidR="003A2ADC" w:rsidRPr="003C4FCC" w:rsidRDefault="003A2ADC" w:rsidP="00B216A1">
                      <w:pPr>
                        <w:spacing w:after="0"/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8405B" wp14:editId="6153242E">
                <wp:simplePos x="0" y="0"/>
                <wp:positionH relativeFrom="page">
                  <wp:posOffset>-7951</wp:posOffset>
                </wp:positionH>
                <wp:positionV relativeFrom="paragraph">
                  <wp:posOffset>-457200</wp:posOffset>
                </wp:positionV>
                <wp:extent cx="8030817" cy="1212850"/>
                <wp:effectExtent l="0" t="0" r="889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30817" cy="1212850"/>
                        </a:xfrm>
                        <a:prstGeom prst="rect">
                          <a:avLst/>
                        </a:prstGeom>
                        <a:solidFill>
                          <a:srgbClr val="0275D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783CB" id="Rectangle 1" o:spid="_x0000_s1026" style="position:absolute;margin-left:-.65pt;margin-top:-36pt;width:632.35pt;height:95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" fillcolor="#0275d8" stroked="f" strokeweight="1pt">
                <w10:wrap anchorx="page"/>
              </v:rect>
            </w:pict>
          </mc:Fallback>
        </mc:AlternateContent>
      </w:r>
      <w:r w:rsidR="004736ED">
        <w:rPr>
          <w:noProof/>
        </w:rPr>
        <w:drawing>
          <wp:anchor distT="0" distB="0" distL="114300" distR="114300" simplePos="0" relativeHeight="251663360" behindDoc="0" locked="0" layoutInCell="1" allowOverlap="1" wp14:anchorId="78595A9A" wp14:editId="4221129D">
            <wp:simplePos x="0" y="0"/>
            <wp:positionH relativeFrom="margin">
              <wp:align>right</wp:align>
            </wp:positionH>
            <wp:positionV relativeFrom="margin">
              <wp:posOffset>-330200</wp:posOffset>
            </wp:positionV>
            <wp:extent cx="1001395" cy="1002030"/>
            <wp:effectExtent l="38100" t="38100" r="46355" b="457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" r="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395" cy="1002030"/>
                    </a:xfrm>
                    <a:prstGeom prst="ellipse">
                      <a:avLst/>
                    </a:prstGeom>
                    <a:ln w="28575">
                      <a:solidFill>
                        <a:schemeClr val="bg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5C9F98" w14:textId="2A15A859" w:rsidR="00314AA1" w:rsidRDefault="00EC7AA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7EDE40" wp14:editId="36C0CE1B">
                <wp:simplePos x="0" y="0"/>
                <wp:positionH relativeFrom="column">
                  <wp:posOffset>2387601</wp:posOffset>
                </wp:positionH>
                <wp:positionV relativeFrom="paragraph">
                  <wp:posOffset>1644650</wp:posOffset>
                </wp:positionV>
                <wp:extent cx="0" cy="7366000"/>
                <wp:effectExtent l="0" t="0" r="3810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660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4360D2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pt,129.5pt" to="188pt,70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" strokecolor="#5a5a5a [2109]" strokeweight=".25pt">
                <v:stroke joinstyle="miter"/>
              </v:line>
            </w:pict>
          </mc:Fallback>
        </mc:AlternateContent>
      </w:r>
      <w:r w:rsidR="00D318D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F8EF69A" wp14:editId="2490D7B9">
                <wp:simplePos x="0" y="0"/>
                <wp:positionH relativeFrom="page">
                  <wp:align>left</wp:align>
                </wp:positionH>
                <wp:positionV relativeFrom="paragraph">
                  <wp:posOffset>9264650</wp:posOffset>
                </wp:positionV>
                <wp:extent cx="7550150" cy="694055"/>
                <wp:effectExtent l="0" t="0" r="12700" b="1079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150" cy="69405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902C49" w14:textId="5F08CE95" w:rsidR="00D318DA" w:rsidRDefault="00D318DA" w:rsidP="00D318D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D318DA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 xml:space="preserve">Place: </w:t>
                            </w:r>
                            <w:r w:rsidRPr="00D318DA">
                              <w:rPr>
                                <w:rFonts w:cstheme="minorHAnsi"/>
                                <w:color w:val="FFFFFF" w:themeColor="background1"/>
                              </w:rPr>
                              <w:t>Tekkali </w:t>
                            </w:r>
                            <w:r w:rsidRPr="00D318DA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> 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 xml:space="preserve">                                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 w:rsidRPr="00D318DA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>Signature</w:t>
                            </w:r>
                            <w:r w:rsidR="003E473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 xml:space="preserve">          </w:t>
                            </w:r>
                            <w:r w:rsidR="003E473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 w:rsidR="003E473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 w:rsidR="003E473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</w:rPr>
                              <w:tab/>
                              <w:t xml:space="preserve">                 </w:t>
                            </w:r>
                            <w:r>
                              <w:rPr>
                                <w:noProof/>
                                <w:bdr w:val="none" w:sz="0" w:space="0" w:color="auto" w:frame="1"/>
                              </w:rPr>
                              <w:drawing>
                                <wp:inline distT="0" distB="0" distL="0" distR="0" wp14:anchorId="65E2CE86" wp14:editId="37170A78">
                                  <wp:extent cx="1320800" cy="317500"/>
                                  <wp:effectExtent l="0" t="0" r="0" b="6350"/>
                                  <wp:docPr id="22" name="Picture 22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Picture 22" descr="Tex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20800" cy="3175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6B1B0A" w14:textId="77777777" w:rsidR="00D318DA" w:rsidRPr="00D318DA" w:rsidRDefault="00D318DA" w:rsidP="00D318DA">
                            <w:pPr>
                              <w:spacing w:line="720" w:lineRule="auto"/>
                              <w:rPr>
                                <w:rFonts w:cstheme="minorHAnsi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EF69A" id="Rectangle 21" o:spid="_x0000_s1027" style="position:absolute;margin-left:0;margin-top:729.5pt;width:594.5pt;height:54.65pt;z-index:251685888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" fillcolor="#0070c0" strokecolor="#1f3763 [1604]" strokeweight="1pt">
                <v:textbox>
                  <w:txbxContent>
                    <w:p w14:paraId="7D902C49" w14:textId="5F08CE95" w:rsidR="00D318DA" w:rsidRDefault="00D318DA" w:rsidP="00D318DA">
                      <w:pPr>
                        <w:spacing w:line="240" w:lineRule="auto"/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</w:pPr>
                      <w:r w:rsidRPr="00D318DA"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 xml:space="preserve">Place: </w:t>
                      </w:r>
                      <w:r w:rsidRPr="00D318DA">
                        <w:rPr>
                          <w:rFonts w:cstheme="minorHAnsi"/>
                          <w:color w:val="FFFFFF" w:themeColor="background1"/>
                        </w:rPr>
                        <w:t>Tekkali </w:t>
                      </w:r>
                      <w:r w:rsidRPr="00D318DA"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> </w:t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 xml:space="preserve">                                </w:t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 w:rsidRPr="00D318DA"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>Signature</w:t>
                      </w:r>
                      <w:r w:rsidR="003E4735"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 xml:space="preserve">          </w:t>
                      </w:r>
                      <w:r w:rsidR="003E4735"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 w:rsidR="003E4735"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 w:rsidR="003E4735"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</w:r>
                      <w:r>
                        <w:rPr>
                          <w:rFonts w:cstheme="minorHAnsi"/>
                          <w:b/>
                          <w:bCs/>
                          <w:color w:val="FFFFFF" w:themeColor="background1"/>
                        </w:rPr>
                        <w:tab/>
                        <w:t xml:space="preserve">                 </w:t>
                      </w:r>
                      <w:r>
                        <w:rPr>
                          <w:noProof/>
                          <w:bdr w:val="none" w:sz="0" w:space="0" w:color="auto" w:frame="1"/>
                        </w:rPr>
                        <w:drawing>
                          <wp:inline distT="0" distB="0" distL="0" distR="0" wp14:anchorId="65E2CE86" wp14:editId="37170A78">
                            <wp:extent cx="1320800" cy="317500"/>
                            <wp:effectExtent l="0" t="0" r="0" b="6350"/>
                            <wp:docPr id="22" name="Picture 22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Picture 22" descr="Tex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20800" cy="3175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6B1B0A" w14:textId="77777777" w:rsidR="00D318DA" w:rsidRPr="00D318DA" w:rsidRDefault="00D318DA" w:rsidP="00D318DA">
                      <w:pPr>
                        <w:spacing w:line="720" w:lineRule="auto"/>
                        <w:rPr>
                          <w:rFonts w:cstheme="minorHAnsi"/>
                          <w:color w:val="FFFFFF" w:themeColor="background1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D318DA" w:rsidRPr="00A41DCD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76B909E" wp14:editId="7F4D2C36">
                <wp:simplePos x="0" y="0"/>
                <wp:positionH relativeFrom="margin">
                  <wp:align>left</wp:align>
                </wp:positionH>
                <wp:positionV relativeFrom="paragraph">
                  <wp:posOffset>7648870</wp:posOffset>
                </wp:positionV>
                <wp:extent cx="2310142" cy="1267486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0142" cy="12674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8DDFD5" w14:textId="5E1F3773" w:rsidR="00A41DCD" w:rsidRDefault="0075723A" w:rsidP="00D318DA">
                            <w:pPr>
                              <w:spacing w:line="276" w:lineRule="auto"/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CONTACT</w:t>
                            </w:r>
                          </w:p>
                          <w:p w14:paraId="6E9F243F" w14:textId="51FED663" w:rsidR="0075723A" w:rsidRPr="0075723A" w:rsidRDefault="0075723A" w:rsidP="00D318DA">
                            <w:pPr>
                              <w:spacing w:line="276" w:lineRule="auto"/>
                              <w:rPr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75723A">
                              <w:rPr>
                                <w:b/>
                                <w:bCs/>
                                <w:color w:val="0070C0"/>
                                <w:lang w:val="en-US"/>
                              </w:rPr>
                              <w:sym w:font="Wingdings" w:char="F028"/>
                            </w:r>
                            <w:r w:rsidRPr="0075723A">
                              <w:rPr>
                                <w:b/>
                                <w:bCs/>
                                <w:color w:val="0070C0"/>
                                <w:lang w:val="en-US"/>
                              </w:rPr>
                              <w:t xml:space="preserve"> </w:t>
                            </w:r>
                            <w:r w:rsidRPr="0075723A">
                              <w:rPr>
                                <w:color w:val="171717" w:themeColor="background2" w:themeShade="1A"/>
                                <w:lang w:val="en-US"/>
                              </w:rPr>
                              <w:t>+91 9491694195</w:t>
                            </w:r>
                          </w:p>
                          <w:p w14:paraId="38737154" w14:textId="57598EC7" w:rsidR="0075723A" w:rsidRPr="0075723A" w:rsidRDefault="0075723A" w:rsidP="00D318DA">
                            <w:pPr>
                              <w:spacing w:line="276" w:lineRule="auto"/>
                              <w:rPr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75723A">
                              <w:rPr>
                                <w:color w:val="0070C0"/>
                                <w:lang w:val="en-US"/>
                              </w:rPr>
                              <w:sym w:font="Wingdings" w:char="F02A"/>
                            </w:r>
                            <w:r w:rsidRPr="0075723A">
                              <w:rPr>
                                <w:color w:val="0070C0"/>
                                <w:lang w:val="en-US"/>
                              </w:rPr>
                              <w:t xml:space="preserve">  </w:t>
                            </w:r>
                            <w:hyperlink r:id="rId15" w:history="1">
                              <w:r w:rsidRPr="0075723A">
                                <w:rPr>
                                  <w:rStyle w:val="Hyperlink"/>
                                  <w:color w:val="171717" w:themeColor="background2" w:themeShade="1A"/>
                                  <w:lang w:val="en-US"/>
                                </w:rPr>
                                <w:t>gotetijayachandra@gmail.com</w:t>
                              </w:r>
                            </w:hyperlink>
                          </w:p>
                          <w:p w14:paraId="21C73D6A" w14:textId="7838E5FD" w:rsidR="0075723A" w:rsidRPr="0075723A" w:rsidRDefault="0075723A" w:rsidP="00D318DA">
                            <w:pPr>
                              <w:spacing w:line="276" w:lineRule="auto"/>
                              <w:rPr>
                                <w:b/>
                                <w:bCs/>
                                <w:color w:val="0070C0"/>
                                <w:lang w:val="en-US"/>
                              </w:rPr>
                            </w:pPr>
                            <w:r w:rsidRPr="0075723A">
                              <w:rPr>
                                <w:color w:val="0070C0"/>
                                <w:lang w:val="en-US"/>
                              </w:rPr>
                              <w:sym w:font="Wingdings" w:char="F03A"/>
                            </w:r>
                            <w:r w:rsidRPr="0075723A">
                              <w:rPr>
                                <w:color w:val="0070C0"/>
                                <w:lang w:val="en-US"/>
                              </w:rPr>
                              <w:t xml:space="preserve">   </w:t>
                            </w:r>
                            <w:hyperlink r:id="rId16" w:history="1">
                              <w:r w:rsidRPr="0075723A">
                                <w:rPr>
                                  <w:rStyle w:val="Hyperlink"/>
                                  <w:color w:val="171717" w:themeColor="background2" w:themeShade="1A"/>
                                  <w:lang w:val="en-US"/>
                                </w:rPr>
                                <w:t>jayachandragoteti.github.io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B909E" id="Text Box 16" o:spid="_x0000_s1028" type="#_x0000_t202" style="position:absolute;margin-left:0;margin-top:602.25pt;width:181.9pt;height:99.8pt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" filled="f" stroked="f" strokeweight=".5pt">
                <v:textbox>
                  <w:txbxContent>
                    <w:p w14:paraId="608DDFD5" w14:textId="5E1F3773" w:rsidR="00A41DCD" w:rsidRDefault="0075723A" w:rsidP="00D318DA">
                      <w:pPr>
                        <w:spacing w:line="276" w:lineRule="auto"/>
                        <w:rPr>
                          <w:b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CONTACT</w:t>
                      </w:r>
                    </w:p>
                    <w:p w14:paraId="6E9F243F" w14:textId="51FED663" w:rsidR="0075723A" w:rsidRPr="0075723A" w:rsidRDefault="0075723A" w:rsidP="00D318DA">
                      <w:pPr>
                        <w:spacing w:line="276" w:lineRule="auto"/>
                        <w:rPr>
                          <w:color w:val="171717" w:themeColor="background2" w:themeShade="1A"/>
                          <w:lang w:val="en-US"/>
                        </w:rPr>
                      </w:pPr>
                      <w:r w:rsidRPr="0075723A">
                        <w:rPr>
                          <w:b/>
                          <w:bCs/>
                          <w:color w:val="0070C0"/>
                          <w:lang w:val="en-US"/>
                        </w:rPr>
                        <w:sym w:font="Wingdings" w:char="F028"/>
                      </w:r>
                      <w:r w:rsidRPr="0075723A">
                        <w:rPr>
                          <w:b/>
                          <w:bCs/>
                          <w:color w:val="0070C0"/>
                          <w:lang w:val="en-US"/>
                        </w:rPr>
                        <w:t xml:space="preserve"> </w:t>
                      </w:r>
                      <w:r w:rsidRPr="0075723A">
                        <w:rPr>
                          <w:color w:val="171717" w:themeColor="background2" w:themeShade="1A"/>
                          <w:lang w:val="en-US"/>
                        </w:rPr>
                        <w:t>+91 9491694195</w:t>
                      </w:r>
                    </w:p>
                    <w:p w14:paraId="38737154" w14:textId="57598EC7" w:rsidR="0075723A" w:rsidRPr="0075723A" w:rsidRDefault="0075723A" w:rsidP="00D318DA">
                      <w:pPr>
                        <w:spacing w:line="276" w:lineRule="auto"/>
                        <w:rPr>
                          <w:color w:val="171717" w:themeColor="background2" w:themeShade="1A"/>
                          <w:lang w:val="en-US"/>
                        </w:rPr>
                      </w:pPr>
                      <w:r w:rsidRPr="0075723A">
                        <w:rPr>
                          <w:color w:val="0070C0"/>
                          <w:lang w:val="en-US"/>
                        </w:rPr>
                        <w:sym w:font="Wingdings" w:char="F02A"/>
                      </w:r>
                      <w:r w:rsidRPr="0075723A">
                        <w:rPr>
                          <w:color w:val="0070C0"/>
                          <w:lang w:val="en-US"/>
                        </w:rPr>
                        <w:t xml:space="preserve">  </w:t>
                      </w:r>
                      <w:hyperlink r:id="rId17" w:history="1">
                        <w:r w:rsidRPr="0075723A">
                          <w:rPr>
                            <w:rStyle w:val="Hyperlink"/>
                            <w:color w:val="171717" w:themeColor="background2" w:themeShade="1A"/>
                            <w:lang w:val="en-US"/>
                          </w:rPr>
                          <w:t>gotetijayachandra@gmail.com</w:t>
                        </w:r>
                      </w:hyperlink>
                    </w:p>
                    <w:p w14:paraId="21C73D6A" w14:textId="7838E5FD" w:rsidR="0075723A" w:rsidRPr="0075723A" w:rsidRDefault="0075723A" w:rsidP="00D318DA">
                      <w:pPr>
                        <w:spacing w:line="276" w:lineRule="auto"/>
                        <w:rPr>
                          <w:b/>
                          <w:bCs/>
                          <w:color w:val="0070C0"/>
                          <w:lang w:val="en-US"/>
                        </w:rPr>
                      </w:pPr>
                      <w:r w:rsidRPr="0075723A">
                        <w:rPr>
                          <w:color w:val="0070C0"/>
                          <w:lang w:val="en-US"/>
                        </w:rPr>
                        <w:sym w:font="Wingdings" w:char="F03A"/>
                      </w:r>
                      <w:r w:rsidRPr="0075723A">
                        <w:rPr>
                          <w:color w:val="0070C0"/>
                          <w:lang w:val="en-US"/>
                        </w:rPr>
                        <w:t xml:space="preserve">   </w:t>
                      </w:r>
                      <w:hyperlink r:id="rId18" w:history="1">
                        <w:r w:rsidRPr="0075723A">
                          <w:rPr>
                            <w:rStyle w:val="Hyperlink"/>
                            <w:color w:val="171717" w:themeColor="background2" w:themeShade="1A"/>
                            <w:lang w:val="en-US"/>
                          </w:rPr>
                          <w:t>jayachandragoteti.github.io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D318DA" w:rsidRPr="00A41DCD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C54DCEF" wp14:editId="556E5EB5">
                <wp:simplePos x="0" y="0"/>
                <wp:positionH relativeFrom="margin">
                  <wp:align>left</wp:align>
                </wp:positionH>
                <wp:positionV relativeFrom="paragraph">
                  <wp:posOffset>5453751</wp:posOffset>
                </wp:positionV>
                <wp:extent cx="2335530" cy="215472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5530" cy="2154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1C7508" w14:textId="1F2B372D" w:rsidR="003A2ADC" w:rsidRDefault="003A2ADC" w:rsidP="00D318DA">
                            <w:pPr>
                              <w:spacing w:line="276" w:lineRule="auto"/>
                              <w:rPr>
                                <w:rFonts w:cstheme="minorHAnsi"/>
                                <w:b/>
                                <w:bCs/>
                                <w:color w:val="0275D8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275D8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  <w:p w14:paraId="7007DE47" w14:textId="77777777" w:rsidR="002356F2" w:rsidRDefault="003A2ADC" w:rsidP="00D318DA">
                            <w:pPr>
                              <w:spacing w:line="276" w:lineRule="auto"/>
                              <w:rPr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75723A"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>Programming</w:t>
                            </w:r>
                            <w:r w:rsidR="00A41DCD" w:rsidRPr="0075723A"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 xml:space="preserve"> </w:t>
                            </w:r>
                            <w:r w:rsidRPr="0075723A"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 xml:space="preserve">– </w:t>
                            </w:r>
                            <w:r w:rsidRPr="0075723A">
                              <w:rPr>
                                <w:color w:val="171717" w:themeColor="background2" w:themeShade="1A"/>
                                <w:lang w:val="en-US"/>
                              </w:rPr>
                              <w:t>Basics</w:t>
                            </w:r>
                          </w:p>
                          <w:p w14:paraId="7DA9E468" w14:textId="3CDC71D5" w:rsidR="00A41DCD" w:rsidRPr="002356F2" w:rsidRDefault="003A2ADC" w:rsidP="00D318DA">
                            <w:pPr>
                              <w:spacing w:line="276" w:lineRule="auto"/>
                              <w:ind w:firstLine="720"/>
                              <w:rPr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5E3159">
                              <w:rPr>
                                <w:lang w:val="en-US"/>
                              </w:rPr>
                              <w:t>Python</w:t>
                            </w:r>
                            <w:r w:rsidR="005E3159">
                              <w:rPr>
                                <w:lang w:val="en-US"/>
                              </w:rPr>
                              <w:t xml:space="preserve">, </w:t>
                            </w:r>
                            <w:r w:rsidRPr="005E3159">
                              <w:rPr>
                                <w:lang w:val="en-US"/>
                              </w:rPr>
                              <w:t>Jav</w:t>
                            </w:r>
                            <w:r w:rsidR="00302484" w:rsidRPr="005E3159">
                              <w:rPr>
                                <w:lang w:val="en-US"/>
                              </w:rPr>
                              <w:t>a</w:t>
                            </w:r>
                            <w:r w:rsidR="005E3159">
                              <w:rPr>
                                <w:lang w:val="en-US"/>
                              </w:rPr>
                              <w:t>, C</w:t>
                            </w:r>
                          </w:p>
                          <w:p w14:paraId="5DFB2C0B" w14:textId="77777777" w:rsidR="002356F2" w:rsidRDefault="003A2ADC" w:rsidP="00D318DA">
                            <w:pPr>
                              <w:spacing w:after="0" w:line="276" w:lineRule="auto"/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75723A"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>Development</w:t>
                            </w:r>
                          </w:p>
                          <w:p w14:paraId="5989FB93" w14:textId="0B2A9ADC" w:rsidR="003A2ADC" w:rsidRPr="005E3159" w:rsidRDefault="002356F2" w:rsidP="00D318DA">
                            <w:pPr>
                              <w:spacing w:after="0" w:line="276" w:lineRule="auto"/>
                              <w:ind w:left="720"/>
                              <w:rPr>
                                <w:color w:val="171717" w:themeColor="background2" w:themeShade="1A"/>
                                <w:lang w:val="en-US"/>
                              </w:rPr>
                            </w:pPr>
                            <w:r>
                              <w:rPr>
                                <w:color w:val="171717" w:themeColor="background2" w:themeShade="1A"/>
                                <w:lang w:val="en-US"/>
                              </w:rPr>
                              <w:t>HTML, CSS, JS, PHP, Bootstrap</w:t>
                            </w:r>
                            <w:r w:rsidR="00427796" w:rsidRPr="005E3159">
                              <w:rPr>
                                <w:color w:val="171717" w:themeColor="background2" w:themeShade="1A"/>
                                <w:lang w:val="en-US"/>
                              </w:rPr>
                              <w:t xml:space="preserve">               </w:t>
                            </w:r>
                          </w:p>
                          <w:p w14:paraId="475FC6F2" w14:textId="77777777" w:rsidR="002356F2" w:rsidRDefault="003A2ADC" w:rsidP="00D318DA">
                            <w:pPr>
                              <w:spacing w:line="276" w:lineRule="auto"/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75723A"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>Database</w:t>
                            </w:r>
                          </w:p>
                          <w:p w14:paraId="438A6C24" w14:textId="315C9228" w:rsidR="003A2ADC" w:rsidRPr="005E3159" w:rsidRDefault="003A2ADC" w:rsidP="00D318DA">
                            <w:pPr>
                              <w:spacing w:line="276" w:lineRule="auto"/>
                              <w:ind w:firstLine="720"/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5E3159">
                              <w:rPr>
                                <w:color w:val="171717" w:themeColor="background2" w:themeShade="1A"/>
                                <w:lang w:val="en-US"/>
                              </w:rPr>
                              <w:t>MySQL</w:t>
                            </w:r>
                            <w:r w:rsidR="00427796" w:rsidRPr="005E3159">
                              <w:rPr>
                                <w:color w:val="171717" w:themeColor="background2" w:themeShade="1A"/>
                                <w:lang w:val="en-US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4DCEF" id="Text Box 17" o:spid="_x0000_s1029" type="#_x0000_t202" style="position:absolute;margin-left:0;margin-top:429.45pt;width:183.9pt;height:169.6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" filled="f" stroked="f" strokeweight=".5pt">
                <v:textbox>
                  <w:txbxContent>
                    <w:p w14:paraId="7E1C7508" w14:textId="1F2B372D" w:rsidR="003A2ADC" w:rsidRDefault="003A2ADC" w:rsidP="00D318DA">
                      <w:pPr>
                        <w:spacing w:line="276" w:lineRule="auto"/>
                        <w:rPr>
                          <w:rFonts w:cstheme="minorHAnsi"/>
                          <w:b/>
                          <w:bCs/>
                          <w:color w:val="0275D8"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275D8"/>
                          <w:sz w:val="28"/>
                          <w:szCs w:val="28"/>
                        </w:rPr>
                        <w:t>SKILLS</w:t>
                      </w:r>
                    </w:p>
                    <w:p w14:paraId="7007DE47" w14:textId="77777777" w:rsidR="002356F2" w:rsidRDefault="003A2ADC" w:rsidP="00D318DA">
                      <w:pPr>
                        <w:spacing w:line="276" w:lineRule="auto"/>
                        <w:rPr>
                          <w:color w:val="171717" w:themeColor="background2" w:themeShade="1A"/>
                          <w:lang w:val="en-US"/>
                        </w:rPr>
                      </w:pPr>
                      <w:r w:rsidRPr="0075723A"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>Programming</w:t>
                      </w:r>
                      <w:r w:rsidR="00A41DCD" w:rsidRPr="0075723A"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</w:t>
                      </w:r>
                      <w:r w:rsidRPr="0075723A"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– </w:t>
                      </w:r>
                      <w:r w:rsidRPr="0075723A">
                        <w:rPr>
                          <w:color w:val="171717" w:themeColor="background2" w:themeShade="1A"/>
                          <w:lang w:val="en-US"/>
                        </w:rPr>
                        <w:t>Basics</w:t>
                      </w:r>
                    </w:p>
                    <w:p w14:paraId="7DA9E468" w14:textId="3CDC71D5" w:rsidR="00A41DCD" w:rsidRPr="002356F2" w:rsidRDefault="003A2ADC" w:rsidP="00D318DA">
                      <w:pPr>
                        <w:spacing w:line="276" w:lineRule="auto"/>
                        <w:ind w:firstLine="720"/>
                        <w:rPr>
                          <w:color w:val="171717" w:themeColor="background2" w:themeShade="1A"/>
                          <w:lang w:val="en-US"/>
                        </w:rPr>
                      </w:pPr>
                      <w:r w:rsidRPr="005E3159">
                        <w:rPr>
                          <w:lang w:val="en-US"/>
                        </w:rPr>
                        <w:t>Python</w:t>
                      </w:r>
                      <w:r w:rsidR="005E3159">
                        <w:rPr>
                          <w:lang w:val="en-US"/>
                        </w:rPr>
                        <w:t xml:space="preserve">, </w:t>
                      </w:r>
                      <w:r w:rsidRPr="005E3159">
                        <w:rPr>
                          <w:lang w:val="en-US"/>
                        </w:rPr>
                        <w:t>Jav</w:t>
                      </w:r>
                      <w:r w:rsidR="00302484" w:rsidRPr="005E3159">
                        <w:rPr>
                          <w:lang w:val="en-US"/>
                        </w:rPr>
                        <w:t>a</w:t>
                      </w:r>
                      <w:r w:rsidR="005E3159">
                        <w:rPr>
                          <w:lang w:val="en-US"/>
                        </w:rPr>
                        <w:t>, C</w:t>
                      </w:r>
                    </w:p>
                    <w:p w14:paraId="5DFB2C0B" w14:textId="77777777" w:rsidR="002356F2" w:rsidRDefault="003A2ADC" w:rsidP="00D318DA">
                      <w:pPr>
                        <w:spacing w:after="0" w:line="276" w:lineRule="auto"/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 w:rsidRPr="0075723A"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>Development</w:t>
                      </w:r>
                    </w:p>
                    <w:p w14:paraId="5989FB93" w14:textId="0B2A9ADC" w:rsidR="003A2ADC" w:rsidRPr="005E3159" w:rsidRDefault="002356F2" w:rsidP="00D318DA">
                      <w:pPr>
                        <w:spacing w:after="0" w:line="276" w:lineRule="auto"/>
                        <w:ind w:left="720"/>
                        <w:rPr>
                          <w:color w:val="171717" w:themeColor="background2" w:themeShade="1A"/>
                          <w:lang w:val="en-US"/>
                        </w:rPr>
                      </w:pPr>
                      <w:r>
                        <w:rPr>
                          <w:color w:val="171717" w:themeColor="background2" w:themeShade="1A"/>
                          <w:lang w:val="en-US"/>
                        </w:rPr>
                        <w:t>HTML, CSS, JS, PHP, Bootstrap</w:t>
                      </w:r>
                      <w:r w:rsidR="00427796" w:rsidRPr="005E3159">
                        <w:rPr>
                          <w:color w:val="171717" w:themeColor="background2" w:themeShade="1A"/>
                          <w:lang w:val="en-US"/>
                        </w:rPr>
                        <w:t xml:space="preserve">               </w:t>
                      </w:r>
                    </w:p>
                    <w:p w14:paraId="475FC6F2" w14:textId="77777777" w:rsidR="002356F2" w:rsidRDefault="003A2ADC" w:rsidP="00D318DA">
                      <w:pPr>
                        <w:spacing w:line="276" w:lineRule="auto"/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 w:rsidRPr="0075723A"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>Database</w:t>
                      </w:r>
                    </w:p>
                    <w:p w14:paraId="438A6C24" w14:textId="315C9228" w:rsidR="003A2ADC" w:rsidRPr="005E3159" w:rsidRDefault="003A2ADC" w:rsidP="00D318DA">
                      <w:pPr>
                        <w:spacing w:line="276" w:lineRule="auto"/>
                        <w:ind w:firstLine="720"/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 w:rsidRPr="005E3159">
                        <w:rPr>
                          <w:color w:val="171717" w:themeColor="background2" w:themeShade="1A"/>
                          <w:lang w:val="en-US"/>
                        </w:rPr>
                        <w:t>MySQL</w:t>
                      </w:r>
                      <w:r w:rsidR="00427796" w:rsidRPr="005E3159">
                        <w:rPr>
                          <w:color w:val="171717" w:themeColor="background2" w:themeShade="1A"/>
                          <w:lang w:val="en-US"/>
                        </w:rPr>
                        <w:t xml:space="preserve">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318D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ABF8CA3" wp14:editId="275C0172">
                <wp:simplePos x="0" y="0"/>
                <wp:positionH relativeFrom="margin">
                  <wp:align>left</wp:align>
                </wp:positionH>
                <wp:positionV relativeFrom="paragraph">
                  <wp:posOffset>1583790</wp:posOffset>
                </wp:positionV>
                <wp:extent cx="2359660" cy="3911097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9660" cy="39110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760D7B" w14:textId="5DA35AD2" w:rsidR="004736ED" w:rsidRDefault="004736ED" w:rsidP="004736ED">
                            <w:pPr>
                              <w:rPr>
                                <w:rFonts w:cstheme="minorHAnsi"/>
                                <w:b/>
                                <w:bCs/>
                                <w:color w:val="0275D8"/>
                                <w:sz w:val="28"/>
                                <w:szCs w:val="28"/>
                              </w:rPr>
                            </w:pPr>
                            <w:r w:rsidRPr="001E6F3C">
                              <w:rPr>
                                <w:rFonts w:cstheme="minorHAnsi"/>
                                <w:b/>
                                <w:bCs/>
                                <w:color w:val="0275D8"/>
                                <w:sz w:val="28"/>
                                <w:szCs w:val="28"/>
                              </w:rPr>
                              <w:t>ACADEMICS</w:t>
                            </w:r>
                          </w:p>
                          <w:p w14:paraId="54082C47" w14:textId="655F3BAB" w:rsidR="00F22807" w:rsidRDefault="00F22807" w:rsidP="00D318DA">
                            <w:pPr>
                              <w:spacing w:after="0" w:line="276" w:lineRule="auto"/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>B.Tech. Computer Science &amp; Engineering</w:t>
                            </w:r>
                          </w:p>
                          <w:p w14:paraId="58978E29" w14:textId="31F579FE" w:rsidR="00F22807" w:rsidRPr="001E6F3C" w:rsidRDefault="00F22807" w:rsidP="00D318DA">
                            <w:pPr>
                              <w:spacing w:after="0" w:line="276" w:lineRule="auto"/>
                              <w:rPr>
                                <w:rStyle w:val="jsgrdq"/>
                                <w:color w:val="171717" w:themeColor="background2" w:themeShade="1A"/>
                              </w:rPr>
                            </w:pPr>
                            <w:r>
                              <w:rPr>
                                <w:rStyle w:val="jsgrdq"/>
                                <w:color w:val="171717" w:themeColor="background2" w:themeShade="1A"/>
                              </w:rPr>
                              <w:t>CGPA</w:t>
                            </w:r>
                            <w:r w:rsidRPr="001E6F3C">
                              <w:rPr>
                                <w:rStyle w:val="jsgrdq"/>
                                <w:color w:val="171717" w:themeColor="background2" w:themeShade="1A"/>
                              </w:rPr>
                              <w:t xml:space="preserve">: </w:t>
                            </w:r>
                            <w:r>
                              <w:rPr>
                                <w:rStyle w:val="jsgrdq"/>
                                <w:color w:val="171717" w:themeColor="background2" w:themeShade="1A"/>
                              </w:rPr>
                              <w:t>7.70</w:t>
                            </w:r>
                          </w:p>
                          <w:p w14:paraId="4935AA16" w14:textId="46E81F58" w:rsidR="00F22807" w:rsidRPr="001E6F3C" w:rsidRDefault="00AA3DF7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lang w:val="en-US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Aditya Institute of technology and Management</w:t>
                            </w:r>
                            <w:r w:rsidR="00F22807"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 xml:space="preserve">| </w:t>
                            </w: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Tekkali</w:t>
                            </w:r>
                          </w:p>
                          <w:p w14:paraId="2ACAFD1D" w14:textId="7C0010B1" w:rsidR="00F22807" w:rsidRDefault="00F22807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lang w:val="en-US"/>
                              </w:rPr>
                            </w:pP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>201</w:t>
                            </w:r>
                            <w:r w:rsidR="00AA3DF7">
                              <w:rPr>
                                <w:color w:val="3B3838" w:themeColor="background2" w:themeShade="40"/>
                                <w:lang w:val="en-US"/>
                              </w:rPr>
                              <w:t>8</w:t>
                            </w: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 xml:space="preserve"> – 20</w:t>
                            </w:r>
                            <w:r w:rsidR="00AA3DF7">
                              <w:rPr>
                                <w:color w:val="3B3838" w:themeColor="background2" w:themeShade="40"/>
                                <w:lang w:val="en-US"/>
                              </w:rPr>
                              <w:t>22</w:t>
                            </w:r>
                          </w:p>
                          <w:p w14:paraId="3E1D4709" w14:textId="77777777" w:rsidR="00030639" w:rsidRPr="002356F2" w:rsidRDefault="00030639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sz w:val="10"/>
                                <w:szCs w:val="10"/>
                                <w:lang w:val="en-US"/>
                              </w:rPr>
                            </w:pPr>
                          </w:p>
                          <w:p w14:paraId="1AB8DF03" w14:textId="7983736D" w:rsidR="005250DB" w:rsidRDefault="001E6F3C" w:rsidP="00D318DA">
                            <w:pPr>
                              <w:spacing w:after="0" w:line="276" w:lineRule="auto"/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>Intermediate</w:t>
                            </w:r>
                          </w:p>
                          <w:p w14:paraId="0F90C19A" w14:textId="7F4936F6" w:rsidR="001E6F3C" w:rsidRPr="001E6F3C" w:rsidRDefault="001E6F3C" w:rsidP="00D318DA">
                            <w:pPr>
                              <w:spacing w:after="0" w:line="276" w:lineRule="auto"/>
                              <w:rPr>
                                <w:rStyle w:val="jsgrdq"/>
                                <w:color w:val="171717" w:themeColor="background2" w:themeShade="1A"/>
                              </w:rPr>
                            </w:pPr>
                            <w:r>
                              <w:rPr>
                                <w:rStyle w:val="jsgrdq"/>
                                <w:color w:val="171717" w:themeColor="background2" w:themeShade="1A"/>
                              </w:rPr>
                              <w:t>P</w:t>
                            </w:r>
                            <w:r w:rsidRPr="001E6F3C">
                              <w:rPr>
                                <w:rStyle w:val="jsgrdq"/>
                                <w:color w:val="171717" w:themeColor="background2" w:themeShade="1A"/>
                              </w:rPr>
                              <w:t xml:space="preserve">ercentage: </w:t>
                            </w:r>
                            <w:r>
                              <w:rPr>
                                <w:rStyle w:val="jsgrdq"/>
                                <w:color w:val="171717" w:themeColor="background2" w:themeShade="1A"/>
                              </w:rPr>
                              <w:t>89.7%</w:t>
                            </w:r>
                          </w:p>
                          <w:p w14:paraId="3F5FFC53" w14:textId="19AE8840" w:rsidR="001E6F3C" w:rsidRPr="001E6F3C" w:rsidRDefault="001E6F3C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lang w:val="en-US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Sri Chaitanya Junior Coll</w:t>
                            </w:r>
                            <w:r w:rsidR="00241748">
                              <w:rPr>
                                <w:color w:val="3B3838" w:themeColor="background2" w:themeShade="40"/>
                                <w:lang w:val="en-US"/>
                              </w:rPr>
                              <w:t>e</w:t>
                            </w: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ge</w:t>
                            </w: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V</w:t>
                            </w: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>izianagaram</w:t>
                            </w:r>
                          </w:p>
                          <w:p w14:paraId="605FCBA6" w14:textId="0D2B60C4" w:rsidR="001E6F3C" w:rsidRDefault="001E6F3C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lang w:val="en-US"/>
                              </w:rPr>
                            </w:pP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>201</w:t>
                            </w: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6</w:t>
                            </w: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 xml:space="preserve"> – 20</w:t>
                            </w: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18</w:t>
                            </w:r>
                          </w:p>
                          <w:p w14:paraId="542BF8E6" w14:textId="77777777" w:rsidR="001E6F3C" w:rsidRPr="002356F2" w:rsidRDefault="001E6F3C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sz w:val="10"/>
                                <w:szCs w:val="10"/>
                                <w:lang w:val="en-US"/>
                              </w:rPr>
                            </w:pPr>
                          </w:p>
                          <w:p w14:paraId="3E994190" w14:textId="31C1AF99" w:rsidR="001E6F3C" w:rsidRDefault="00AA3DF7" w:rsidP="00D318DA">
                            <w:pPr>
                              <w:spacing w:after="0" w:line="276" w:lineRule="auto"/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 xml:space="preserve">Secondary </w:t>
                            </w:r>
                            <w:r w:rsidR="003A2ADC">
                              <w:rPr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>School</w:t>
                            </w:r>
                          </w:p>
                          <w:p w14:paraId="1874F580" w14:textId="06A8B92B" w:rsidR="001E6F3C" w:rsidRPr="001E6F3C" w:rsidRDefault="003A2ADC" w:rsidP="00D318DA">
                            <w:pPr>
                              <w:spacing w:after="0" w:line="276" w:lineRule="auto"/>
                              <w:rPr>
                                <w:rStyle w:val="jsgrdq"/>
                                <w:color w:val="171717" w:themeColor="background2" w:themeShade="1A"/>
                              </w:rPr>
                            </w:pPr>
                            <w:r>
                              <w:rPr>
                                <w:rStyle w:val="jsgrdq"/>
                                <w:color w:val="171717" w:themeColor="background2" w:themeShade="1A"/>
                              </w:rPr>
                              <w:t>CGPA</w:t>
                            </w:r>
                            <w:r w:rsidR="001E6F3C" w:rsidRPr="001E6F3C">
                              <w:rPr>
                                <w:rStyle w:val="jsgrdq"/>
                                <w:color w:val="171717" w:themeColor="background2" w:themeShade="1A"/>
                              </w:rPr>
                              <w:t xml:space="preserve">: </w:t>
                            </w:r>
                            <w:r>
                              <w:rPr>
                                <w:rStyle w:val="jsgrdq"/>
                                <w:color w:val="171717" w:themeColor="background2" w:themeShade="1A"/>
                              </w:rPr>
                              <w:t>7</w:t>
                            </w:r>
                            <w:r w:rsidR="001E6F3C">
                              <w:rPr>
                                <w:rStyle w:val="jsgrdq"/>
                                <w:color w:val="171717" w:themeColor="background2" w:themeShade="1A"/>
                              </w:rPr>
                              <w:t>.7</w:t>
                            </w:r>
                          </w:p>
                          <w:p w14:paraId="59FAEE37" w14:textId="0469E962" w:rsidR="001E6F3C" w:rsidRPr="001E6F3C" w:rsidRDefault="003A2ADC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lang w:val="en-US"/>
                              </w:rPr>
                            </w:pP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Zilla Parishad High School</w:t>
                            </w:r>
                            <w:r w:rsidR="001E6F3C"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 xml:space="preserve"> </w:t>
                            </w:r>
                            <w:r w:rsid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>V</w:t>
                            </w:r>
                            <w:r w:rsidR="001E6F3C"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>i</w:t>
                            </w: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sakhapatnam</w:t>
                            </w:r>
                          </w:p>
                          <w:p w14:paraId="0A918F19" w14:textId="2DACAB14" w:rsidR="001E6F3C" w:rsidRPr="001E6F3C" w:rsidRDefault="001E6F3C" w:rsidP="00D318DA">
                            <w:pPr>
                              <w:spacing w:after="0" w:line="276" w:lineRule="auto"/>
                              <w:rPr>
                                <w:color w:val="3B3838" w:themeColor="background2" w:themeShade="40"/>
                                <w:lang w:val="en-US"/>
                              </w:rPr>
                            </w:pP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>201</w:t>
                            </w:r>
                            <w:r>
                              <w:rPr>
                                <w:color w:val="3B3838" w:themeColor="background2" w:themeShade="40"/>
                                <w:lang w:val="en-US"/>
                              </w:rPr>
                              <w:t>6</w:t>
                            </w:r>
                            <w:r w:rsidRPr="001E6F3C">
                              <w:rPr>
                                <w:color w:val="3B3838" w:themeColor="background2" w:themeShade="4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BF8CA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30" type="#_x0000_t202" style="position:absolute;margin-left:0;margin-top:124.7pt;width:185.8pt;height:307.9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" filled="f" stroked="f" strokeweight=".5pt">
                <v:textbox>
                  <w:txbxContent>
                    <w:p w14:paraId="50760D7B" w14:textId="5DA35AD2" w:rsidR="004736ED" w:rsidRDefault="004736ED" w:rsidP="004736ED">
                      <w:pPr>
                        <w:rPr>
                          <w:rFonts w:cstheme="minorHAnsi"/>
                          <w:b/>
                          <w:bCs/>
                          <w:color w:val="0275D8"/>
                          <w:sz w:val="28"/>
                          <w:szCs w:val="28"/>
                        </w:rPr>
                      </w:pPr>
                      <w:r w:rsidRPr="001E6F3C">
                        <w:rPr>
                          <w:rFonts w:cstheme="minorHAnsi"/>
                          <w:b/>
                          <w:bCs/>
                          <w:color w:val="0275D8"/>
                          <w:sz w:val="28"/>
                          <w:szCs w:val="28"/>
                        </w:rPr>
                        <w:t>ACADEMICS</w:t>
                      </w:r>
                    </w:p>
                    <w:p w14:paraId="54082C47" w14:textId="655F3BAB" w:rsidR="00F22807" w:rsidRDefault="00F22807" w:rsidP="00D318DA">
                      <w:pPr>
                        <w:spacing w:after="0" w:line="276" w:lineRule="auto"/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>B.Tech. Computer Science &amp; Engineering</w:t>
                      </w:r>
                    </w:p>
                    <w:p w14:paraId="58978E29" w14:textId="31F579FE" w:rsidR="00F22807" w:rsidRPr="001E6F3C" w:rsidRDefault="00F22807" w:rsidP="00D318DA">
                      <w:pPr>
                        <w:spacing w:after="0" w:line="276" w:lineRule="auto"/>
                        <w:rPr>
                          <w:rStyle w:val="jsgrdq"/>
                          <w:color w:val="171717" w:themeColor="background2" w:themeShade="1A"/>
                        </w:rPr>
                      </w:pPr>
                      <w:r>
                        <w:rPr>
                          <w:rStyle w:val="jsgrdq"/>
                          <w:color w:val="171717" w:themeColor="background2" w:themeShade="1A"/>
                        </w:rPr>
                        <w:t>CGPA</w:t>
                      </w:r>
                      <w:r w:rsidRPr="001E6F3C">
                        <w:rPr>
                          <w:rStyle w:val="jsgrdq"/>
                          <w:color w:val="171717" w:themeColor="background2" w:themeShade="1A"/>
                        </w:rPr>
                        <w:t xml:space="preserve">: </w:t>
                      </w:r>
                      <w:r>
                        <w:rPr>
                          <w:rStyle w:val="jsgrdq"/>
                          <w:color w:val="171717" w:themeColor="background2" w:themeShade="1A"/>
                        </w:rPr>
                        <w:t>7.70</w:t>
                      </w:r>
                    </w:p>
                    <w:p w14:paraId="4935AA16" w14:textId="46E81F58" w:rsidR="00F22807" w:rsidRPr="001E6F3C" w:rsidRDefault="00AA3DF7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lang w:val="en-US"/>
                        </w:rPr>
                      </w:pPr>
                      <w:r>
                        <w:rPr>
                          <w:color w:val="3B3838" w:themeColor="background2" w:themeShade="40"/>
                          <w:lang w:val="en-US"/>
                        </w:rPr>
                        <w:t>Aditya Institute of technology and Management</w:t>
                      </w:r>
                      <w:r w:rsidR="00F22807" w:rsidRPr="001E6F3C">
                        <w:rPr>
                          <w:color w:val="3B3838" w:themeColor="background2" w:themeShade="40"/>
                          <w:lang w:val="en-US"/>
                        </w:rPr>
                        <w:t xml:space="preserve">| </w:t>
                      </w:r>
                      <w:r>
                        <w:rPr>
                          <w:color w:val="3B3838" w:themeColor="background2" w:themeShade="40"/>
                          <w:lang w:val="en-US"/>
                        </w:rPr>
                        <w:t>Tekkali</w:t>
                      </w:r>
                    </w:p>
                    <w:p w14:paraId="2ACAFD1D" w14:textId="7C0010B1" w:rsidR="00F22807" w:rsidRDefault="00F22807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lang w:val="en-US"/>
                        </w:rPr>
                      </w:pP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>201</w:t>
                      </w:r>
                      <w:r w:rsidR="00AA3DF7">
                        <w:rPr>
                          <w:color w:val="3B3838" w:themeColor="background2" w:themeShade="40"/>
                          <w:lang w:val="en-US"/>
                        </w:rPr>
                        <w:t>8</w:t>
                      </w: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 xml:space="preserve"> – 20</w:t>
                      </w:r>
                      <w:r w:rsidR="00AA3DF7">
                        <w:rPr>
                          <w:color w:val="3B3838" w:themeColor="background2" w:themeShade="40"/>
                          <w:lang w:val="en-US"/>
                        </w:rPr>
                        <w:t>22</w:t>
                      </w:r>
                    </w:p>
                    <w:p w14:paraId="3E1D4709" w14:textId="77777777" w:rsidR="00030639" w:rsidRPr="002356F2" w:rsidRDefault="00030639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sz w:val="10"/>
                          <w:szCs w:val="10"/>
                          <w:lang w:val="en-US"/>
                        </w:rPr>
                      </w:pPr>
                    </w:p>
                    <w:p w14:paraId="1AB8DF03" w14:textId="7983736D" w:rsidR="005250DB" w:rsidRDefault="001E6F3C" w:rsidP="00D318DA">
                      <w:pPr>
                        <w:spacing w:after="0" w:line="276" w:lineRule="auto"/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>Intermediate</w:t>
                      </w:r>
                    </w:p>
                    <w:p w14:paraId="0F90C19A" w14:textId="7F4936F6" w:rsidR="001E6F3C" w:rsidRPr="001E6F3C" w:rsidRDefault="001E6F3C" w:rsidP="00D318DA">
                      <w:pPr>
                        <w:spacing w:after="0" w:line="276" w:lineRule="auto"/>
                        <w:rPr>
                          <w:rStyle w:val="jsgrdq"/>
                          <w:color w:val="171717" w:themeColor="background2" w:themeShade="1A"/>
                        </w:rPr>
                      </w:pPr>
                      <w:r>
                        <w:rPr>
                          <w:rStyle w:val="jsgrdq"/>
                          <w:color w:val="171717" w:themeColor="background2" w:themeShade="1A"/>
                        </w:rPr>
                        <w:t>P</w:t>
                      </w:r>
                      <w:r w:rsidRPr="001E6F3C">
                        <w:rPr>
                          <w:rStyle w:val="jsgrdq"/>
                          <w:color w:val="171717" w:themeColor="background2" w:themeShade="1A"/>
                        </w:rPr>
                        <w:t xml:space="preserve">ercentage: </w:t>
                      </w:r>
                      <w:r>
                        <w:rPr>
                          <w:rStyle w:val="jsgrdq"/>
                          <w:color w:val="171717" w:themeColor="background2" w:themeShade="1A"/>
                        </w:rPr>
                        <w:t>89.7%</w:t>
                      </w:r>
                    </w:p>
                    <w:p w14:paraId="3F5FFC53" w14:textId="19AE8840" w:rsidR="001E6F3C" w:rsidRPr="001E6F3C" w:rsidRDefault="001E6F3C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lang w:val="en-US"/>
                        </w:rPr>
                      </w:pPr>
                      <w:r>
                        <w:rPr>
                          <w:color w:val="3B3838" w:themeColor="background2" w:themeShade="40"/>
                          <w:lang w:val="en-US"/>
                        </w:rPr>
                        <w:t>Sri Chaitanya Junior Coll</w:t>
                      </w:r>
                      <w:r w:rsidR="00241748">
                        <w:rPr>
                          <w:color w:val="3B3838" w:themeColor="background2" w:themeShade="40"/>
                          <w:lang w:val="en-US"/>
                        </w:rPr>
                        <w:t>e</w:t>
                      </w:r>
                      <w:r>
                        <w:rPr>
                          <w:color w:val="3B3838" w:themeColor="background2" w:themeShade="40"/>
                          <w:lang w:val="en-US"/>
                        </w:rPr>
                        <w:t>ge</w:t>
                      </w: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 xml:space="preserve"> </w:t>
                      </w:r>
                      <w:r>
                        <w:rPr>
                          <w:color w:val="3B3838" w:themeColor="background2" w:themeShade="40"/>
                          <w:lang w:val="en-US"/>
                        </w:rPr>
                        <w:t>V</w:t>
                      </w: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>izianagaram</w:t>
                      </w:r>
                    </w:p>
                    <w:p w14:paraId="605FCBA6" w14:textId="0D2B60C4" w:rsidR="001E6F3C" w:rsidRDefault="001E6F3C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lang w:val="en-US"/>
                        </w:rPr>
                      </w:pP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>201</w:t>
                      </w:r>
                      <w:r>
                        <w:rPr>
                          <w:color w:val="3B3838" w:themeColor="background2" w:themeShade="40"/>
                          <w:lang w:val="en-US"/>
                        </w:rPr>
                        <w:t>6</w:t>
                      </w: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 xml:space="preserve"> – 20</w:t>
                      </w:r>
                      <w:r>
                        <w:rPr>
                          <w:color w:val="3B3838" w:themeColor="background2" w:themeShade="40"/>
                          <w:lang w:val="en-US"/>
                        </w:rPr>
                        <w:t>18</w:t>
                      </w:r>
                    </w:p>
                    <w:p w14:paraId="542BF8E6" w14:textId="77777777" w:rsidR="001E6F3C" w:rsidRPr="002356F2" w:rsidRDefault="001E6F3C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sz w:val="10"/>
                          <w:szCs w:val="10"/>
                          <w:lang w:val="en-US"/>
                        </w:rPr>
                      </w:pPr>
                    </w:p>
                    <w:p w14:paraId="3E994190" w14:textId="31C1AF99" w:rsidR="001E6F3C" w:rsidRDefault="00AA3DF7" w:rsidP="00D318DA">
                      <w:pPr>
                        <w:spacing w:after="0" w:line="276" w:lineRule="auto"/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Secondary </w:t>
                      </w:r>
                      <w:r w:rsidR="003A2ADC">
                        <w:rPr>
                          <w:b/>
                          <w:bCs/>
                          <w:color w:val="171717" w:themeColor="background2" w:themeShade="1A"/>
                          <w:lang w:val="en-US"/>
                        </w:rPr>
                        <w:t>School</w:t>
                      </w:r>
                    </w:p>
                    <w:p w14:paraId="1874F580" w14:textId="06A8B92B" w:rsidR="001E6F3C" w:rsidRPr="001E6F3C" w:rsidRDefault="003A2ADC" w:rsidP="00D318DA">
                      <w:pPr>
                        <w:spacing w:after="0" w:line="276" w:lineRule="auto"/>
                        <w:rPr>
                          <w:rStyle w:val="jsgrdq"/>
                          <w:color w:val="171717" w:themeColor="background2" w:themeShade="1A"/>
                        </w:rPr>
                      </w:pPr>
                      <w:r>
                        <w:rPr>
                          <w:rStyle w:val="jsgrdq"/>
                          <w:color w:val="171717" w:themeColor="background2" w:themeShade="1A"/>
                        </w:rPr>
                        <w:t>CGPA</w:t>
                      </w:r>
                      <w:r w:rsidR="001E6F3C" w:rsidRPr="001E6F3C">
                        <w:rPr>
                          <w:rStyle w:val="jsgrdq"/>
                          <w:color w:val="171717" w:themeColor="background2" w:themeShade="1A"/>
                        </w:rPr>
                        <w:t xml:space="preserve">: </w:t>
                      </w:r>
                      <w:r>
                        <w:rPr>
                          <w:rStyle w:val="jsgrdq"/>
                          <w:color w:val="171717" w:themeColor="background2" w:themeShade="1A"/>
                        </w:rPr>
                        <w:t>7</w:t>
                      </w:r>
                      <w:r w:rsidR="001E6F3C">
                        <w:rPr>
                          <w:rStyle w:val="jsgrdq"/>
                          <w:color w:val="171717" w:themeColor="background2" w:themeShade="1A"/>
                        </w:rPr>
                        <w:t>.7</w:t>
                      </w:r>
                    </w:p>
                    <w:p w14:paraId="59FAEE37" w14:textId="0469E962" w:rsidR="001E6F3C" w:rsidRPr="001E6F3C" w:rsidRDefault="003A2ADC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lang w:val="en-US"/>
                        </w:rPr>
                      </w:pPr>
                      <w:r>
                        <w:rPr>
                          <w:color w:val="3B3838" w:themeColor="background2" w:themeShade="40"/>
                          <w:lang w:val="en-US"/>
                        </w:rPr>
                        <w:t>Zilla Parishad High School</w:t>
                      </w:r>
                      <w:r w:rsidR="001E6F3C" w:rsidRPr="001E6F3C">
                        <w:rPr>
                          <w:color w:val="3B3838" w:themeColor="background2" w:themeShade="40"/>
                          <w:lang w:val="en-US"/>
                        </w:rPr>
                        <w:t xml:space="preserve"> </w:t>
                      </w:r>
                      <w:r w:rsidR="001E6F3C">
                        <w:rPr>
                          <w:color w:val="3B3838" w:themeColor="background2" w:themeShade="40"/>
                          <w:lang w:val="en-US"/>
                        </w:rPr>
                        <w:t>V</w:t>
                      </w:r>
                      <w:r w:rsidR="001E6F3C" w:rsidRPr="001E6F3C">
                        <w:rPr>
                          <w:color w:val="3B3838" w:themeColor="background2" w:themeShade="40"/>
                          <w:lang w:val="en-US"/>
                        </w:rPr>
                        <w:t>i</w:t>
                      </w:r>
                      <w:r>
                        <w:rPr>
                          <w:color w:val="3B3838" w:themeColor="background2" w:themeShade="40"/>
                          <w:lang w:val="en-US"/>
                        </w:rPr>
                        <w:t>sakhapatnam</w:t>
                      </w:r>
                    </w:p>
                    <w:p w14:paraId="0A918F19" w14:textId="2DACAB14" w:rsidR="001E6F3C" w:rsidRPr="001E6F3C" w:rsidRDefault="001E6F3C" w:rsidP="00D318DA">
                      <w:pPr>
                        <w:spacing w:after="0" w:line="276" w:lineRule="auto"/>
                        <w:rPr>
                          <w:color w:val="3B3838" w:themeColor="background2" w:themeShade="40"/>
                          <w:lang w:val="en-US"/>
                        </w:rPr>
                      </w:pP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>201</w:t>
                      </w:r>
                      <w:r>
                        <w:rPr>
                          <w:color w:val="3B3838" w:themeColor="background2" w:themeShade="40"/>
                          <w:lang w:val="en-US"/>
                        </w:rPr>
                        <w:t>6</w:t>
                      </w:r>
                      <w:r w:rsidRPr="001E6F3C">
                        <w:rPr>
                          <w:color w:val="3B3838" w:themeColor="background2" w:themeShade="4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318D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3D8764" wp14:editId="2111B783">
                <wp:simplePos x="0" y="0"/>
                <wp:positionH relativeFrom="margin">
                  <wp:posOffset>2500630</wp:posOffset>
                </wp:positionH>
                <wp:positionV relativeFrom="paragraph">
                  <wp:posOffset>5963757</wp:posOffset>
                </wp:positionV>
                <wp:extent cx="4145280" cy="143764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5280" cy="1437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617433" w14:textId="4716ACF4" w:rsidR="004736ED" w:rsidRDefault="00302484" w:rsidP="00D318D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bookmarkStart w:id="0" w:name="_Hlk79050144"/>
                            <w:bookmarkStart w:id="1" w:name="_Hlk79050145"/>
                            <w:r w:rsidRPr="00302484">
                              <w:rPr>
                                <w:rFonts w:cstheme="minorHAns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ACHIEVEMENTS</w:t>
                            </w:r>
                          </w:p>
                          <w:p w14:paraId="552855F6" w14:textId="77777777" w:rsidR="005E3159" w:rsidRDefault="00302484" w:rsidP="00D318DA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cstheme="minorHAnsi"/>
                              </w:rPr>
                            </w:pPr>
                            <w:r w:rsidRPr="005E3159">
                              <w:rPr>
                                <w:rFonts w:cstheme="minorHAnsi"/>
                              </w:rPr>
                              <w:t>Developed various college Fest, events websites</w:t>
                            </w:r>
                          </w:p>
                          <w:p w14:paraId="2AAF2862" w14:textId="77777777" w:rsidR="005E3159" w:rsidRDefault="00302484" w:rsidP="00D318DA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cstheme="minorHAnsi"/>
                              </w:rPr>
                            </w:pPr>
                            <w:r w:rsidRPr="005E3159">
                              <w:rPr>
                                <w:rFonts w:cstheme="minorHAnsi"/>
                              </w:rPr>
                              <w:t>Acting as a student mentor and Developer at Student Activity Centre, AITAM on Web development</w:t>
                            </w:r>
                          </w:p>
                          <w:p w14:paraId="66BEB348" w14:textId="77777777" w:rsidR="005E3159" w:rsidRDefault="00302484" w:rsidP="00D318DA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cstheme="minorHAnsi"/>
                              </w:rPr>
                            </w:pPr>
                            <w:r w:rsidRPr="005E3159">
                              <w:rPr>
                                <w:rFonts w:cstheme="minorHAnsi"/>
                              </w:rPr>
                              <w:t>Participated development hackathon in ‘Sahastra’ IIT Madras Fest</w:t>
                            </w:r>
                          </w:p>
                          <w:p w14:paraId="23BD855E" w14:textId="12B938A4" w:rsidR="00302484" w:rsidRPr="005E3159" w:rsidRDefault="00302484" w:rsidP="005E315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textAlignment w:val="baseline"/>
                              <w:rPr>
                                <w:rFonts w:cstheme="minorHAnsi"/>
                              </w:rPr>
                            </w:pPr>
                            <w:r w:rsidRPr="005E3159">
                              <w:rPr>
                                <w:rFonts w:cstheme="minorHAnsi"/>
                              </w:rPr>
                              <w:t>Working as a volunteer for AITAM NSS unit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D8764" id="Text Box 7" o:spid="_x0000_s1031" type="#_x0000_t202" style="position:absolute;margin-left:196.9pt;margin-top:469.6pt;width:326.4pt;height:113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" filled="f" stroked="f" strokeweight=".5pt">
                <v:textbox>
                  <w:txbxContent>
                    <w:p w14:paraId="34617433" w14:textId="4716ACF4" w:rsidR="004736ED" w:rsidRDefault="00302484" w:rsidP="00D318DA">
                      <w:pPr>
                        <w:spacing w:line="240" w:lineRule="auto"/>
                        <w:rPr>
                          <w:rFonts w:cstheme="minorHAnsi"/>
                          <w:b/>
                          <w:bCs/>
                          <w:color w:val="0070C0"/>
                          <w:sz w:val="28"/>
                          <w:szCs w:val="28"/>
                        </w:rPr>
                      </w:pPr>
                      <w:bookmarkStart w:id="2" w:name="_Hlk79050144"/>
                      <w:bookmarkStart w:id="3" w:name="_Hlk79050145"/>
                      <w:r w:rsidRPr="00302484">
                        <w:rPr>
                          <w:rFonts w:cstheme="minorHAnsi"/>
                          <w:b/>
                          <w:bCs/>
                          <w:color w:val="0070C0"/>
                          <w:sz w:val="28"/>
                          <w:szCs w:val="28"/>
                        </w:rPr>
                        <w:t>ACHIEVEMENTS</w:t>
                      </w:r>
                    </w:p>
                    <w:p w14:paraId="552855F6" w14:textId="77777777" w:rsidR="005E3159" w:rsidRDefault="00302484" w:rsidP="00D318DA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textAlignment w:val="baseline"/>
                        <w:rPr>
                          <w:rFonts w:cstheme="minorHAnsi"/>
                        </w:rPr>
                      </w:pPr>
                      <w:r w:rsidRPr="005E3159">
                        <w:rPr>
                          <w:rFonts w:cstheme="minorHAnsi"/>
                        </w:rPr>
                        <w:t>Developed various college Fest, events websites</w:t>
                      </w:r>
                    </w:p>
                    <w:p w14:paraId="2AAF2862" w14:textId="77777777" w:rsidR="005E3159" w:rsidRDefault="00302484" w:rsidP="00D318DA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textAlignment w:val="baseline"/>
                        <w:rPr>
                          <w:rFonts w:cstheme="minorHAnsi"/>
                        </w:rPr>
                      </w:pPr>
                      <w:r w:rsidRPr="005E3159">
                        <w:rPr>
                          <w:rFonts w:cstheme="minorHAnsi"/>
                        </w:rPr>
                        <w:t xml:space="preserve">Acting as a student mentor and Developer at Student Activity </w:t>
                      </w:r>
                      <w:r w:rsidRPr="005E3159">
                        <w:rPr>
                          <w:rFonts w:cstheme="minorHAnsi"/>
                        </w:rPr>
                        <w:t>Centre</w:t>
                      </w:r>
                      <w:r w:rsidRPr="005E3159">
                        <w:rPr>
                          <w:rFonts w:cstheme="minorHAnsi"/>
                        </w:rPr>
                        <w:t>, AITAM on Web development</w:t>
                      </w:r>
                    </w:p>
                    <w:p w14:paraId="66BEB348" w14:textId="77777777" w:rsidR="005E3159" w:rsidRDefault="00302484" w:rsidP="00D318DA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 w:line="240" w:lineRule="auto"/>
                        <w:textAlignment w:val="baseline"/>
                        <w:rPr>
                          <w:rFonts w:cstheme="minorHAnsi"/>
                        </w:rPr>
                      </w:pPr>
                      <w:r w:rsidRPr="005E3159">
                        <w:rPr>
                          <w:rFonts w:cstheme="minorHAnsi"/>
                        </w:rPr>
                        <w:t>Participated development hackathon in ‘</w:t>
                      </w:r>
                      <w:r w:rsidRPr="005E3159">
                        <w:rPr>
                          <w:rFonts w:cstheme="minorHAnsi"/>
                        </w:rPr>
                        <w:t>Sahastra</w:t>
                      </w:r>
                      <w:r w:rsidRPr="005E3159">
                        <w:rPr>
                          <w:rFonts w:cstheme="minorHAnsi"/>
                        </w:rPr>
                        <w:t>’ IIT Madras Fest</w:t>
                      </w:r>
                    </w:p>
                    <w:p w14:paraId="23BD855E" w14:textId="12B938A4" w:rsidR="00302484" w:rsidRPr="005E3159" w:rsidRDefault="00302484" w:rsidP="005E315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textAlignment w:val="baseline"/>
                        <w:rPr>
                          <w:rFonts w:cstheme="minorHAnsi"/>
                        </w:rPr>
                      </w:pPr>
                      <w:r w:rsidRPr="005E3159">
                        <w:rPr>
                          <w:rFonts w:cstheme="minorHAnsi"/>
                        </w:rPr>
                        <w:t>Working as a volunteer for AITAM NSS unit</w:t>
                      </w:r>
                      <w:bookmarkEnd w:id="2"/>
                      <w:bookmarkEnd w:id="3"/>
                    </w:p>
                  </w:txbxContent>
                </v:textbox>
                <w10:wrap anchorx="margin"/>
              </v:shape>
            </w:pict>
          </mc:Fallback>
        </mc:AlternateContent>
      </w:r>
      <w:r w:rsidR="00D318DA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EFF2A8C" wp14:editId="0F7DC3A5">
                <wp:simplePos x="0" y="0"/>
                <wp:positionH relativeFrom="margin">
                  <wp:posOffset>2510155</wp:posOffset>
                </wp:positionH>
                <wp:positionV relativeFrom="paragraph">
                  <wp:posOffset>7456333</wp:posOffset>
                </wp:positionV>
                <wp:extent cx="4135755" cy="16383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5755" cy="163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BC3252" w14:textId="77777777" w:rsidR="00761F4E" w:rsidRPr="00761F4E" w:rsidRDefault="00761F4E" w:rsidP="00761F4E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</w:pPr>
                            <w:r w:rsidRPr="00761F4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PERSONAL DETAILS</w:t>
                            </w:r>
                          </w:p>
                          <w:p w14:paraId="7D821EED" w14:textId="77777777" w:rsidR="00761F4E" w:rsidRPr="00761F4E" w:rsidRDefault="00761F4E" w:rsidP="00761F4E">
                            <w:pPr>
                              <w:pStyle w:val="NormalWeb"/>
                              <w:numPr>
                                <w:ilvl w:val="0"/>
                                <w:numId w:val="18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761F4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Date of Birth: </w:t>
                            </w:r>
                            <w:r w:rsidRPr="00761F4E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16th May 2001</w:t>
                            </w:r>
                          </w:p>
                          <w:p w14:paraId="03E952DA" w14:textId="11023239" w:rsidR="00761F4E" w:rsidRPr="00761F4E" w:rsidRDefault="00761F4E" w:rsidP="00761F4E">
                            <w:pPr>
                              <w:pStyle w:val="NormalWeb"/>
                              <w:numPr>
                                <w:ilvl w:val="0"/>
                                <w:numId w:val="18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761F4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Father’s Name: </w:t>
                            </w:r>
                            <w:r w:rsidRPr="00761F4E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 xml:space="preserve">Venkata </w:t>
                            </w:r>
                            <w:r w:rsidR="00826638" w:rsidRPr="00761F4E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Naga</w:t>
                            </w:r>
                            <w:r w:rsidR="00826638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r</w:t>
                            </w:r>
                            <w:r w:rsidR="00826638" w:rsidRPr="00761F4E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aju</w:t>
                            </w:r>
                          </w:p>
                          <w:p w14:paraId="37F5244C" w14:textId="3716BD9E" w:rsidR="00761F4E" w:rsidRPr="00761F4E" w:rsidRDefault="00761F4E" w:rsidP="00761F4E">
                            <w:pPr>
                              <w:pStyle w:val="NormalWeb"/>
                              <w:numPr>
                                <w:ilvl w:val="0"/>
                                <w:numId w:val="18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761F4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Mother’s Name: </w:t>
                            </w:r>
                            <w:r w:rsidRPr="00761F4E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Aruna Kumari</w:t>
                            </w:r>
                          </w:p>
                          <w:p w14:paraId="527E3B6B" w14:textId="3263FB54" w:rsidR="00761F4E" w:rsidRPr="002356F2" w:rsidRDefault="00761F4E" w:rsidP="00761F4E">
                            <w:pPr>
                              <w:pStyle w:val="NormalWeb"/>
                              <w:numPr>
                                <w:ilvl w:val="0"/>
                                <w:numId w:val="18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761F4E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Address: </w:t>
                            </w:r>
                            <w:r w:rsidRPr="00761F4E"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  <w:t>1-73/78 Medacharla village, K. Kotapadu Mandal, Visakhapatnam,531034</w:t>
                            </w:r>
                          </w:p>
                          <w:p w14:paraId="6D83EBDE" w14:textId="59F67633" w:rsidR="002356F2" w:rsidRPr="002356F2" w:rsidRDefault="002356F2" w:rsidP="00CD0C9C">
                            <w:pPr>
                              <w:pStyle w:val="NormalWeb"/>
                              <w:numPr>
                                <w:ilvl w:val="0"/>
                                <w:numId w:val="18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Theme="minorHAnsi" w:hAnsiTheme="minorHAnsi" w:cstheme="minorHAnsi"/>
                                <w:color w:val="171717" w:themeColor="background2" w:themeShade="1A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356F2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  <w:t xml:space="preserve">Personal Traits:  </w:t>
                            </w:r>
                            <w:r w:rsidRPr="002356F2">
                              <w:rPr>
                                <w:rFonts w:asciiTheme="minorHAnsi" w:hAnsiTheme="minorHAnsi" w:cstheme="minorHAnsi"/>
                                <w:color w:val="171717" w:themeColor="background2" w:themeShade="1A"/>
                                <w:sz w:val="22"/>
                                <w:szCs w:val="22"/>
                                <w:lang w:val="en-US"/>
                              </w:rPr>
                              <w:t>Adaptability, Hard Work, Self-Learning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171717" w:themeColor="background2" w:themeShade="1A"/>
                                <w:sz w:val="22"/>
                                <w:szCs w:val="22"/>
                                <w:lang w:val="en-US"/>
                              </w:rPr>
                              <w:t xml:space="preserve">, </w:t>
                            </w:r>
                            <w:r w:rsidRPr="002356F2">
                              <w:rPr>
                                <w:rFonts w:asciiTheme="minorHAnsi" w:hAnsiTheme="minorHAnsi" w:cstheme="minorHAnsi"/>
                                <w:color w:val="171717" w:themeColor="background2" w:themeShade="1A"/>
                                <w:sz w:val="22"/>
                                <w:szCs w:val="22"/>
                                <w:lang w:val="en-US"/>
                              </w:rPr>
                              <w:t>Time-Management</w:t>
                            </w:r>
                          </w:p>
                          <w:p w14:paraId="40ADA43A" w14:textId="51AC3462" w:rsidR="002356F2" w:rsidRPr="00761F4E" w:rsidRDefault="002356F2" w:rsidP="002356F2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textAlignment w:val="baseline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2E5B2093" w14:textId="1FAAFB94" w:rsidR="005E3159" w:rsidRPr="005E3159" w:rsidRDefault="005E3159" w:rsidP="00761F4E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textAlignment w:val="baseline"/>
                              <w:rPr>
                                <w:rFonts w:asciiTheme="minorHAnsi" w:hAnsiTheme="minorHAnsi" w:cstheme="minorHAnsi"/>
                                <w:color w:val="171717" w:themeColor="background2" w:themeShade="1A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FF2A8C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32" type="#_x0000_t202" style="position:absolute;margin-left:197.65pt;margin-top:587.1pt;width:325.65pt;height:129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" filled="f" stroked="f" strokeweight=".5pt">
                <v:textbox>
                  <w:txbxContent>
                    <w:p w14:paraId="60BC3252" w14:textId="77777777" w:rsidR="00761F4E" w:rsidRPr="00761F4E" w:rsidRDefault="00761F4E" w:rsidP="00761F4E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0070C0"/>
                          <w:sz w:val="28"/>
                          <w:szCs w:val="28"/>
                        </w:rPr>
                      </w:pPr>
                      <w:r w:rsidRPr="00761F4E">
                        <w:rPr>
                          <w:rFonts w:asciiTheme="minorHAnsi" w:hAnsiTheme="minorHAnsi" w:cstheme="minorHAnsi"/>
                          <w:b/>
                          <w:bCs/>
                          <w:color w:val="0070C0"/>
                          <w:sz w:val="28"/>
                          <w:szCs w:val="28"/>
                        </w:rPr>
                        <w:t>PERSONAL DETAILS</w:t>
                      </w:r>
                    </w:p>
                    <w:p w14:paraId="7D821EED" w14:textId="77777777" w:rsidR="00761F4E" w:rsidRPr="00761F4E" w:rsidRDefault="00761F4E" w:rsidP="00761F4E">
                      <w:pPr>
                        <w:pStyle w:val="NormalWeb"/>
                        <w:numPr>
                          <w:ilvl w:val="0"/>
                          <w:numId w:val="18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761F4E"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Date of Birth: </w:t>
                      </w:r>
                      <w:r w:rsidRPr="00761F4E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16th May 2001</w:t>
                      </w:r>
                    </w:p>
                    <w:p w14:paraId="03E952DA" w14:textId="11023239" w:rsidR="00761F4E" w:rsidRPr="00761F4E" w:rsidRDefault="00761F4E" w:rsidP="00761F4E">
                      <w:pPr>
                        <w:pStyle w:val="NormalWeb"/>
                        <w:numPr>
                          <w:ilvl w:val="0"/>
                          <w:numId w:val="18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761F4E"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Father’s Name: </w:t>
                      </w:r>
                      <w:r w:rsidRPr="00761F4E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 xml:space="preserve">Venkata </w:t>
                      </w:r>
                      <w:r w:rsidR="00826638" w:rsidRPr="00761F4E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Naga</w:t>
                      </w:r>
                      <w:r w:rsidR="00826638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r</w:t>
                      </w:r>
                      <w:r w:rsidR="00826638" w:rsidRPr="00761F4E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aju</w:t>
                      </w:r>
                    </w:p>
                    <w:p w14:paraId="37F5244C" w14:textId="3716BD9E" w:rsidR="00761F4E" w:rsidRPr="00761F4E" w:rsidRDefault="00761F4E" w:rsidP="00761F4E">
                      <w:pPr>
                        <w:pStyle w:val="NormalWeb"/>
                        <w:numPr>
                          <w:ilvl w:val="0"/>
                          <w:numId w:val="18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761F4E"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Mother’s Name: </w:t>
                      </w:r>
                      <w:r w:rsidRPr="00761F4E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Aruna Kumari</w:t>
                      </w:r>
                    </w:p>
                    <w:p w14:paraId="527E3B6B" w14:textId="3263FB54" w:rsidR="00761F4E" w:rsidRPr="002356F2" w:rsidRDefault="00761F4E" w:rsidP="00761F4E">
                      <w:pPr>
                        <w:pStyle w:val="NormalWeb"/>
                        <w:numPr>
                          <w:ilvl w:val="0"/>
                          <w:numId w:val="18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  <w:r w:rsidRPr="00761F4E"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Address: </w:t>
                      </w:r>
                      <w:r w:rsidRPr="00761F4E"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  <w:t>1-73/78 Medacharla village, K. Kotapadu Mandal, Visakhapatnam,531034</w:t>
                      </w:r>
                    </w:p>
                    <w:p w14:paraId="6D83EBDE" w14:textId="59F67633" w:rsidR="002356F2" w:rsidRPr="002356F2" w:rsidRDefault="002356F2" w:rsidP="00CD0C9C">
                      <w:pPr>
                        <w:pStyle w:val="NormalWeb"/>
                        <w:numPr>
                          <w:ilvl w:val="0"/>
                          <w:numId w:val="18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Theme="minorHAnsi" w:hAnsiTheme="minorHAnsi" w:cstheme="minorHAnsi"/>
                          <w:color w:val="171717" w:themeColor="background2" w:themeShade="1A"/>
                          <w:sz w:val="22"/>
                          <w:szCs w:val="22"/>
                          <w:lang w:val="en-US"/>
                        </w:rPr>
                      </w:pPr>
                      <w:r w:rsidRPr="002356F2"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  <w:t xml:space="preserve">Personal Traits:  </w:t>
                      </w:r>
                      <w:r w:rsidRPr="002356F2">
                        <w:rPr>
                          <w:rFonts w:asciiTheme="minorHAnsi" w:hAnsiTheme="minorHAnsi" w:cstheme="minorHAnsi"/>
                          <w:color w:val="171717" w:themeColor="background2" w:themeShade="1A"/>
                          <w:sz w:val="22"/>
                          <w:szCs w:val="22"/>
                          <w:lang w:val="en-US"/>
                        </w:rPr>
                        <w:t>Adaptability, Hard Work, Self-Learning</w:t>
                      </w:r>
                      <w:r>
                        <w:rPr>
                          <w:rFonts w:asciiTheme="minorHAnsi" w:hAnsiTheme="minorHAnsi" w:cstheme="minorHAnsi"/>
                          <w:color w:val="171717" w:themeColor="background2" w:themeShade="1A"/>
                          <w:sz w:val="22"/>
                          <w:szCs w:val="22"/>
                          <w:lang w:val="en-US"/>
                        </w:rPr>
                        <w:t xml:space="preserve">, </w:t>
                      </w:r>
                      <w:r w:rsidRPr="002356F2">
                        <w:rPr>
                          <w:rFonts w:asciiTheme="minorHAnsi" w:hAnsiTheme="minorHAnsi" w:cstheme="minorHAnsi"/>
                          <w:color w:val="171717" w:themeColor="background2" w:themeShade="1A"/>
                          <w:sz w:val="22"/>
                          <w:szCs w:val="22"/>
                          <w:lang w:val="en-US"/>
                        </w:rPr>
                        <w:t>Time-Management</w:t>
                      </w:r>
                    </w:p>
                    <w:p w14:paraId="40ADA43A" w14:textId="51AC3462" w:rsidR="002356F2" w:rsidRPr="00761F4E" w:rsidRDefault="002356F2" w:rsidP="002356F2">
                      <w:pPr>
                        <w:pStyle w:val="NormalWeb"/>
                        <w:spacing w:before="0" w:beforeAutospacing="0" w:after="0" w:afterAutospacing="0"/>
                        <w:ind w:left="720"/>
                        <w:textAlignment w:val="baseline"/>
                        <w:rPr>
                          <w:rFonts w:asciiTheme="minorHAnsi" w:hAnsiTheme="minorHAnsi" w:cstheme="minorHAnsi"/>
                          <w:b/>
                          <w:bCs/>
                          <w:color w:val="000000"/>
                          <w:sz w:val="22"/>
                          <w:szCs w:val="22"/>
                        </w:rPr>
                      </w:pPr>
                    </w:p>
                    <w:p w14:paraId="2E5B2093" w14:textId="1FAAFB94" w:rsidR="005E3159" w:rsidRPr="005E3159" w:rsidRDefault="005E3159" w:rsidP="00761F4E">
                      <w:pPr>
                        <w:pStyle w:val="NormalWeb"/>
                        <w:spacing w:before="0" w:beforeAutospacing="0" w:after="0" w:afterAutospacing="0"/>
                        <w:ind w:left="720"/>
                        <w:textAlignment w:val="baseline"/>
                        <w:rPr>
                          <w:rFonts w:asciiTheme="minorHAnsi" w:hAnsiTheme="minorHAnsi" w:cstheme="minorHAnsi"/>
                          <w:color w:val="171717" w:themeColor="background2" w:themeShade="1A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318D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96DB3F" wp14:editId="6714A1FF">
                <wp:simplePos x="0" y="0"/>
                <wp:positionH relativeFrom="margin">
                  <wp:align>right</wp:align>
                </wp:positionH>
                <wp:positionV relativeFrom="paragraph">
                  <wp:posOffset>705604</wp:posOffset>
                </wp:positionV>
                <wp:extent cx="6635115" cy="841973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5115" cy="8419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AE396C" w14:textId="402CE9FE" w:rsidR="004736ED" w:rsidRDefault="004736ED" w:rsidP="004736ED">
                            <w:pPr>
                              <w:spacing w:line="240" w:lineRule="auto"/>
                              <w:jc w:val="both"/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736ED"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  <w:t xml:space="preserve">CAREER </w:t>
                            </w:r>
                            <w:r w:rsidR="005E3159"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  <w:t>OBJECTIVE</w:t>
                            </w:r>
                          </w:p>
                          <w:p w14:paraId="1E654488" w14:textId="2F634EE9" w:rsidR="004736ED" w:rsidRPr="00D318DA" w:rsidRDefault="004736ED" w:rsidP="004736ED">
                            <w:pPr>
                              <w:jc w:val="both"/>
                              <w:rPr>
                                <w:b/>
                                <w:bCs/>
                                <w:color w:val="3B3838" w:themeColor="background2" w:themeShade="40"/>
                                <w:lang w:val="en-US"/>
                              </w:rPr>
                            </w:pPr>
                            <w:r w:rsidRPr="00D318DA">
                              <w:rPr>
                                <w:b/>
                                <w:bCs/>
                                <w:color w:val="3B3838" w:themeColor="background2" w:themeShade="40"/>
                                <w:lang w:val="en-US"/>
                              </w:rPr>
                              <w:t xml:space="preserve">A </w:t>
                            </w:r>
                            <w:r w:rsidR="00F968BD">
                              <w:rPr>
                                <w:b/>
                                <w:bCs/>
                                <w:color w:val="3B3838" w:themeColor="background2" w:themeShade="40"/>
                                <w:lang w:val="en-US"/>
                              </w:rPr>
                              <w:t>p</w:t>
                            </w:r>
                            <w:r w:rsidRPr="00D318DA">
                              <w:rPr>
                                <w:b/>
                                <w:bCs/>
                                <w:color w:val="3B3838" w:themeColor="background2" w:themeShade="40"/>
                                <w:lang w:val="en-US"/>
                              </w:rPr>
                              <w:t>osition that provides me challenging environment, opportunity to improve my skills and knowledge to grow in my career with organization objective</w:t>
                            </w:r>
                          </w:p>
                          <w:p w14:paraId="28629F89" w14:textId="22C1D47B" w:rsidR="009411FA" w:rsidRPr="00030639" w:rsidRDefault="009411FA" w:rsidP="004736ED">
                            <w:pPr>
                              <w:jc w:val="both"/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6DB3F" id="Text Box 6" o:spid="_x0000_s1033" type="#_x0000_t202" style="position:absolute;margin-left:471.25pt;margin-top:55.55pt;width:522.45pt;height:66.3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" filled="f" stroked="f" strokeweight=".5pt">
                <v:textbox>
                  <w:txbxContent>
                    <w:p w14:paraId="5CAE396C" w14:textId="402CE9FE" w:rsidR="004736ED" w:rsidRDefault="004736ED" w:rsidP="004736ED">
                      <w:pPr>
                        <w:spacing w:line="240" w:lineRule="auto"/>
                        <w:jc w:val="both"/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</w:pPr>
                      <w:r w:rsidRPr="004736ED"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  <w:t xml:space="preserve">CAREER </w:t>
                      </w:r>
                      <w:r w:rsidR="005E3159"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  <w:t>OBJECTIVE</w:t>
                      </w:r>
                    </w:p>
                    <w:p w14:paraId="1E654488" w14:textId="2F634EE9" w:rsidR="004736ED" w:rsidRPr="00D318DA" w:rsidRDefault="004736ED" w:rsidP="004736ED">
                      <w:pPr>
                        <w:jc w:val="both"/>
                        <w:rPr>
                          <w:b/>
                          <w:bCs/>
                          <w:color w:val="3B3838" w:themeColor="background2" w:themeShade="40"/>
                          <w:lang w:val="en-US"/>
                        </w:rPr>
                      </w:pPr>
                      <w:r w:rsidRPr="00D318DA">
                        <w:rPr>
                          <w:b/>
                          <w:bCs/>
                          <w:color w:val="3B3838" w:themeColor="background2" w:themeShade="40"/>
                          <w:lang w:val="en-US"/>
                        </w:rPr>
                        <w:t xml:space="preserve">A </w:t>
                      </w:r>
                      <w:r w:rsidR="00F968BD">
                        <w:rPr>
                          <w:b/>
                          <w:bCs/>
                          <w:color w:val="3B3838" w:themeColor="background2" w:themeShade="40"/>
                          <w:lang w:val="en-US"/>
                        </w:rPr>
                        <w:t>p</w:t>
                      </w:r>
                      <w:r w:rsidRPr="00D318DA">
                        <w:rPr>
                          <w:b/>
                          <w:bCs/>
                          <w:color w:val="3B3838" w:themeColor="background2" w:themeShade="40"/>
                          <w:lang w:val="en-US"/>
                        </w:rPr>
                        <w:t>osition that provides me challenging environment, opportunity to improve my skills and knowledge to grow in my career with organization objective</w:t>
                      </w:r>
                    </w:p>
                    <w:p w14:paraId="28629F89" w14:textId="22C1D47B" w:rsidR="009411FA" w:rsidRPr="00030639" w:rsidRDefault="009411FA" w:rsidP="004736ED">
                      <w:pPr>
                        <w:jc w:val="both"/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6F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2B0C2E7" wp14:editId="43A71E16">
                <wp:simplePos x="0" y="0"/>
                <wp:positionH relativeFrom="margin">
                  <wp:posOffset>2500630</wp:posOffset>
                </wp:positionH>
                <wp:positionV relativeFrom="paragraph">
                  <wp:posOffset>2752199</wp:posOffset>
                </wp:positionV>
                <wp:extent cx="4145280" cy="31813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5280" cy="3181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84806" w14:textId="2947C10E" w:rsidR="001D2983" w:rsidRPr="001D2983" w:rsidRDefault="001D2983" w:rsidP="00D318DA">
                            <w:pPr>
                              <w:spacing w:line="240" w:lineRule="auto"/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  <w:t>PROJECTS</w:t>
                            </w:r>
                          </w:p>
                          <w:p w14:paraId="051FE5C6" w14:textId="7A9E17A7" w:rsidR="001D2983" w:rsidRPr="00427796" w:rsidRDefault="001D2983" w:rsidP="00D318D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427796"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>ARTIGRO | Feb 2021 – May 2021</w:t>
                            </w:r>
                          </w:p>
                          <w:p w14:paraId="33BE9D5E" w14:textId="6CBA87EF" w:rsidR="001D2983" w:rsidRPr="00427796" w:rsidRDefault="001D2983" w:rsidP="00D318DA">
                            <w:pPr>
                              <w:spacing w:line="240" w:lineRule="auto"/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</w:pPr>
                            <w:r w:rsidRPr="00427796"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  <w:t xml:space="preserve">The project “Artigo '' is for rural area handicraft promotions. It is </w:t>
                            </w:r>
                            <w:proofErr w:type="gramStart"/>
                            <w:r w:rsidRPr="00427796"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  <w:t>similar to</w:t>
                            </w:r>
                            <w:proofErr w:type="gramEnd"/>
                            <w:r w:rsidRPr="00427796"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  <w:t xml:space="preserve"> the e-commerce web application, in this application we have basic E-commerce functionalities like seller registration, adding products, view products and filtering the products.</w:t>
                            </w:r>
                          </w:p>
                          <w:p w14:paraId="2BBD2D93" w14:textId="6C0A1DCB" w:rsidR="001D2983" w:rsidRPr="00427796" w:rsidRDefault="001D2983" w:rsidP="00D318DA">
                            <w:pPr>
                              <w:spacing w:line="240" w:lineRule="auto"/>
                              <w:rPr>
                                <w:rFonts w:cstheme="minorHAnsi"/>
                                <w:color w:val="171717" w:themeColor="background2" w:themeShade="1A"/>
                                <w:sz w:val="20"/>
                                <w:szCs w:val="20"/>
                              </w:rPr>
                            </w:pPr>
                            <w:r w:rsidRPr="00427796"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  <w:t xml:space="preserve">GitHub: </w:t>
                            </w:r>
                            <w:hyperlink r:id="rId19" w:history="1">
                              <w:r w:rsidRPr="00427796">
                                <w:rPr>
                                  <w:rStyle w:val="Hyperlink"/>
                                  <w:rFonts w:cstheme="minorHAnsi"/>
                                  <w:color w:val="0070C0"/>
                                  <w:sz w:val="20"/>
                                  <w:szCs w:val="20"/>
                                  <w:shd w:val="clear" w:color="auto" w:fill="FFFFFF"/>
                                </w:rPr>
                                <w:t>https://github.com/jayachandragoteti/E-Com-Site.git</w:t>
                              </w:r>
                            </w:hyperlink>
                          </w:p>
                          <w:p w14:paraId="66CF7DB8" w14:textId="2E73FD9C" w:rsidR="001D2983" w:rsidRPr="00427796" w:rsidRDefault="001D2983" w:rsidP="00D318D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427796"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shd w:val="clear" w:color="auto" w:fill="FFFFFF"/>
                              </w:rPr>
                              <w:t>Hostel Out Pass System</w:t>
                            </w:r>
                            <w:r w:rsidRPr="00427796"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 xml:space="preserve"> | June 2019 – Aug 2019</w:t>
                            </w:r>
                          </w:p>
                          <w:p w14:paraId="19DE51F9" w14:textId="77777777" w:rsidR="00427796" w:rsidRDefault="001D2983" w:rsidP="00D318DA">
                            <w:pPr>
                              <w:spacing w:line="240" w:lineRule="auto"/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</w:pPr>
                            <w:r w:rsidRPr="00427796"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  <w:t>The project is about issuing out passes to the hostel students. Students apply for outings. Accepting or rejecting the out-pass request based on parents’ acceptance by the admin. Maintaining the history of accepted and rejected request lists.</w:t>
                            </w:r>
                          </w:p>
                          <w:p w14:paraId="4F1BD9F0" w14:textId="443755AB" w:rsidR="00427796" w:rsidRPr="00427796" w:rsidRDefault="00427796" w:rsidP="00D318DA">
                            <w:pPr>
                              <w:spacing w:line="240" w:lineRule="auto"/>
                              <w:rPr>
                                <w:rFonts w:cstheme="minorHAnsi"/>
                                <w:color w:val="171717" w:themeColor="background2" w:themeShade="1A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427796">
                              <w:rPr>
                                <w:rFonts w:cstheme="minorHAnsi"/>
                                <w:color w:val="171717" w:themeColor="background2" w:themeShade="1A"/>
                                <w:shd w:val="clear" w:color="auto" w:fill="FFFFFF"/>
                              </w:rPr>
                              <w:t xml:space="preserve">GitHub: </w:t>
                            </w:r>
                            <w:hyperlink r:id="rId20" w:history="1">
                              <w:r w:rsidRPr="00427796">
                                <w:rPr>
                                  <w:rStyle w:val="Hyperlink"/>
                                  <w:rFonts w:cstheme="minorHAnsi"/>
                                  <w:color w:val="1155CC"/>
                                  <w:sz w:val="20"/>
                                  <w:szCs w:val="20"/>
                                  <w:shd w:val="clear" w:color="auto" w:fill="FFFFFF"/>
                                </w:rPr>
                                <w:t>https://github.com/jayachandragoteti/Hostel-Out-Pass-System-AJAX.git</w:t>
                              </w:r>
                            </w:hyperlink>
                          </w:p>
                          <w:p w14:paraId="1CE4DA0A" w14:textId="77777777" w:rsidR="00427796" w:rsidRPr="001D2983" w:rsidRDefault="00427796" w:rsidP="001D2983">
                            <w:pPr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0C2E7" id="Text Box 13" o:spid="_x0000_s1034" type="#_x0000_t202" style="position:absolute;margin-left:196.9pt;margin-top:216.7pt;width:326.4pt;height:250.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" filled="f" stroked="f" strokeweight=".5pt">
                <v:textbox>
                  <w:txbxContent>
                    <w:p w14:paraId="57E84806" w14:textId="2947C10E" w:rsidR="001D2983" w:rsidRPr="001D2983" w:rsidRDefault="001D2983" w:rsidP="00D318DA">
                      <w:pPr>
                        <w:spacing w:line="240" w:lineRule="auto"/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  <w:t>PROJECTS</w:t>
                      </w:r>
                    </w:p>
                    <w:p w14:paraId="051FE5C6" w14:textId="7A9E17A7" w:rsidR="001D2983" w:rsidRPr="00427796" w:rsidRDefault="001D2983" w:rsidP="00D318DA">
                      <w:pPr>
                        <w:spacing w:line="240" w:lineRule="auto"/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>ARTIGRO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|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Feb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2021 – 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>May 2021</w:t>
                      </w:r>
                    </w:p>
                    <w:p w14:paraId="33BE9D5E" w14:textId="6CBA87EF" w:rsidR="001D2983" w:rsidRPr="00427796" w:rsidRDefault="001D2983" w:rsidP="00D318DA">
                      <w:pPr>
                        <w:spacing w:line="240" w:lineRule="auto"/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</w:pPr>
                      <w:r w:rsidRPr="00427796"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  <w:t xml:space="preserve">The project “Artigo '' is for rural area handicraft promotions. It is </w:t>
                      </w:r>
                      <w:proofErr w:type="gramStart"/>
                      <w:r w:rsidRPr="00427796"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  <w:t>similar to</w:t>
                      </w:r>
                      <w:proofErr w:type="gramEnd"/>
                      <w:r w:rsidRPr="00427796"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  <w:t xml:space="preserve"> the e-commerce web application, in this application we have basic E-commerce functionalities like seller registration, adding products, view products and filtering the products.</w:t>
                      </w:r>
                    </w:p>
                    <w:p w14:paraId="2BBD2D93" w14:textId="6C0A1DCB" w:rsidR="001D2983" w:rsidRPr="00427796" w:rsidRDefault="001D2983" w:rsidP="00D318DA">
                      <w:pPr>
                        <w:spacing w:line="240" w:lineRule="auto"/>
                        <w:rPr>
                          <w:rFonts w:cstheme="minorHAnsi"/>
                          <w:color w:val="171717" w:themeColor="background2" w:themeShade="1A"/>
                          <w:sz w:val="20"/>
                          <w:szCs w:val="20"/>
                        </w:rPr>
                      </w:pPr>
                      <w:r w:rsidRPr="00427796"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  <w:t xml:space="preserve">GitHub: </w:t>
                      </w:r>
                      <w:hyperlink r:id="rId21" w:history="1">
                        <w:r w:rsidRPr="00427796">
                          <w:rPr>
                            <w:rStyle w:val="Hyperlink"/>
                            <w:rFonts w:cstheme="minorHAnsi"/>
                            <w:color w:val="0070C0"/>
                            <w:sz w:val="20"/>
                            <w:szCs w:val="20"/>
                            <w:shd w:val="clear" w:color="auto" w:fill="FFFFFF"/>
                          </w:rPr>
                          <w:t>https://github.com/jayachandragoteti/E-Com-Site.git</w:t>
                        </w:r>
                      </w:hyperlink>
                    </w:p>
                    <w:p w14:paraId="66CF7DB8" w14:textId="2E73FD9C" w:rsidR="001D2983" w:rsidRPr="00427796" w:rsidRDefault="001D2983" w:rsidP="00D318DA">
                      <w:pPr>
                        <w:spacing w:line="240" w:lineRule="auto"/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shd w:val="clear" w:color="auto" w:fill="FFFFFF"/>
                        </w:rPr>
                        <w:t>Hostel Out Pass System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| 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>June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20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>19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– 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>Aug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 20</w:t>
                      </w:r>
                      <w:r w:rsidRPr="00427796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>19</w:t>
                      </w:r>
                    </w:p>
                    <w:p w14:paraId="19DE51F9" w14:textId="77777777" w:rsidR="00427796" w:rsidRDefault="001D2983" w:rsidP="00D318DA">
                      <w:pPr>
                        <w:spacing w:line="240" w:lineRule="auto"/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</w:pPr>
                      <w:r w:rsidRPr="00427796"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  <w:t>The project is about issuing out passes to the hostel students. Students apply for outings. Accepting or rejecting the out-pass request based on parents’ acceptance by the admin. Maintaining the history of accepted and rejected request lists.</w:t>
                      </w:r>
                    </w:p>
                    <w:p w14:paraId="4F1BD9F0" w14:textId="443755AB" w:rsidR="00427796" w:rsidRPr="00427796" w:rsidRDefault="00427796" w:rsidP="00D318DA">
                      <w:pPr>
                        <w:spacing w:line="240" w:lineRule="auto"/>
                        <w:rPr>
                          <w:rFonts w:cstheme="minorHAnsi"/>
                          <w:color w:val="171717" w:themeColor="background2" w:themeShade="1A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427796">
                        <w:rPr>
                          <w:rFonts w:cstheme="minorHAnsi"/>
                          <w:color w:val="171717" w:themeColor="background2" w:themeShade="1A"/>
                          <w:shd w:val="clear" w:color="auto" w:fill="FFFFFF"/>
                        </w:rPr>
                        <w:t xml:space="preserve">GitHub: </w:t>
                      </w:r>
                      <w:hyperlink r:id="rId22" w:history="1">
                        <w:r w:rsidRPr="00427796">
                          <w:rPr>
                            <w:rStyle w:val="Hyperlink"/>
                            <w:rFonts w:cstheme="minorHAnsi"/>
                            <w:color w:val="1155CC"/>
                            <w:sz w:val="20"/>
                            <w:szCs w:val="20"/>
                            <w:shd w:val="clear" w:color="auto" w:fill="FFFFFF"/>
                          </w:rPr>
                          <w:t>https://github.com/jayachandragoteti/Hostel-Out-Pass-System-AJAX.git</w:t>
                        </w:r>
                      </w:hyperlink>
                    </w:p>
                    <w:p w14:paraId="1CE4DA0A" w14:textId="77777777" w:rsidR="00427796" w:rsidRPr="001D2983" w:rsidRDefault="00427796" w:rsidP="001D2983">
                      <w:pPr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356F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E2B57CC" wp14:editId="2B6238F6">
                <wp:simplePos x="0" y="0"/>
                <wp:positionH relativeFrom="margin">
                  <wp:posOffset>2500630</wp:posOffset>
                </wp:positionH>
                <wp:positionV relativeFrom="paragraph">
                  <wp:posOffset>1563896</wp:posOffset>
                </wp:positionV>
                <wp:extent cx="4145280" cy="1158240"/>
                <wp:effectExtent l="0" t="0" r="0" b="381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5280" cy="1158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B465EF" w14:textId="77777777" w:rsidR="002356F2" w:rsidRPr="00D318DA" w:rsidRDefault="0075723A">
                            <w:pPr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D318DA">
                              <w:rPr>
                                <w:b/>
                                <w:bCs/>
                                <w:color w:val="0275D8"/>
                                <w:sz w:val="28"/>
                                <w:szCs w:val="28"/>
                                <w:lang w:val="en-US"/>
                              </w:rPr>
                              <w:t>INTERNSHIP</w:t>
                            </w:r>
                          </w:p>
                          <w:p w14:paraId="09FF165F" w14:textId="07AE8F19" w:rsidR="002356F2" w:rsidRDefault="0075723A" w:rsidP="00D318D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2356F2"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 xml:space="preserve">E-Commerce Web application </w:t>
                            </w:r>
                            <w:r w:rsidR="001D2983" w:rsidRPr="002356F2"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  <w:t xml:space="preserve">with MERN Stack </w:t>
                            </w:r>
                          </w:p>
                          <w:p w14:paraId="29DF999C" w14:textId="14011E96" w:rsidR="0075723A" w:rsidRPr="002356F2" w:rsidRDefault="001D2983" w:rsidP="00D318DA">
                            <w:pPr>
                              <w:spacing w:line="240" w:lineRule="auto"/>
                              <w:rPr>
                                <w:rFonts w:cstheme="minorHAnsi"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2356F2">
                              <w:rPr>
                                <w:rFonts w:cstheme="minorHAnsi"/>
                                <w:color w:val="171717" w:themeColor="background2" w:themeShade="1A"/>
                                <w:lang w:val="en-US"/>
                              </w:rPr>
                              <w:t>May 2021 – Current</w:t>
                            </w:r>
                          </w:p>
                          <w:p w14:paraId="7AE2C747" w14:textId="12A60875" w:rsidR="001D2983" w:rsidRPr="002356F2" w:rsidRDefault="001D2983" w:rsidP="00D318DA">
                            <w:pPr>
                              <w:spacing w:line="240" w:lineRule="auto"/>
                              <w:rPr>
                                <w:rFonts w:cstheme="minorHAnsi"/>
                                <w:b/>
                                <w:bCs/>
                                <w:color w:val="171717" w:themeColor="background2" w:themeShade="1A"/>
                                <w:lang w:val="en-US"/>
                              </w:rPr>
                            </w:pPr>
                            <w:r w:rsidRPr="002356F2">
                              <w:rPr>
                                <w:rFonts w:cstheme="minorHAnsi"/>
                                <w:color w:val="202124"/>
                                <w:shd w:val="clear" w:color="auto" w:fill="FFFFFF"/>
                              </w:rPr>
                              <w:t>Mist Minds Technologies Pvt Ltd</w:t>
                            </w:r>
                          </w:p>
                          <w:p w14:paraId="46524D14" w14:textId="77777777" w:rsidR="0070248B" w:rsidRPr="002356F2" w:rsidRDefault="0070248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B57CC" id="Text Box 12" o:spid="_x0000_s1035" type="#_x0000_t202" style="position:absolute;margin-left:196.9pt;margin-top:123.15pt;width:326.4pt;height:91.2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" filled="f" stroked="f" strokeweight=".5pt">
                <v:textbox>
                  <w:txbxContent>
                    <w:p w14:paraId="4EB465EF" w14:textId="77777777" w:rsidR="002356F2" w:rsidRPr="00D318DA" w:rsidRDefault="0075723A">
                      <w:pPr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</w:pPr>
                      <w:r w:rsidRPr="00D318DA">
                        <w:rPr>
                          <w:b/>
                          <w:bCs/>
                          <w:color w:val="0275D8"/>
                          <w:sz w:val="28"/>
                          <w:szCs w:val="28"/>
                          <w:lang w:val="en-US"/>
                        </w:rPr>
                        <w:t>INTERNSHIP</w:t>
                      </w:r>
                    </w:p>
                    <w:p w14:paraId="09FF165F" w14:textId="07AE8F19" w:rsidR="002356F2" w:rsidRDefault="0075723A" w:rsidP="00D318DA">
                      <w:pPr>
                        <w:spacing w:line="240" w:lineRule="auto"/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 w:rsidRPr="002356F2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E-Commerce Web application </w:t>
                      </w:r>
                      <w:r w:rsidR="001D2983" w:rsidRPr="002356F2"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  <w:t xml:space="preserve">with MERN Stack </w:t>
                      </w:r>
                    </w:p>
                    <w:p w14:paraId="29DF999C" w14:textId="14011E96" w:rsidR="0075723A" w:rsidRPr="002356F2" w:rsidRDefault="001D2983" w:rsidP="00D318DA">
                      <w:pPr>
                        <w:spacing w:line="240" w:lineRule="auto"/>
                        <w:rPr>
                          <w:rFonts w:cstheme="minorHAnsi"/>
                          <w:color w:val="171717" w:themeColor="background2" w:themeShade="1A"/>
                          <w:lang w:val="en-US"/>
                        </w:rPr>
                      </w:pPr>
                      <w:r w:rsidRPr="002356F2">
                        <w:rPr>
                          <w:rFonts w:cstheme="minorHAnsi"/>
                          <w:color w:val="171717" w:themeColor="background2" w:themeShade="1A"/>
                          <w:lang w:val="en-US"/>
                        </w:rPr>
                        <w:t>May 2021 – Current</w:t>
                      </w:r>
                    </w:p>
                    <w:p w14:paraId="7AE2C747" w14:textId="12A60875" w:rsidR="001D2983" w:rsidRPr="002356F2" w:rsidRDefault="001D2983" w:rsidP="00D318DA">
                      <w:pPr>
                        <w:spacing w:line="240" w:lineRule="auto"/>
                        <w:rPr>
                          <w:rFonts w:cstheme="minorHAnsi"/>
                          <w:b/>
                          <w:bCs/>
                          <w:color w:val="171717" w:themeColor="background2" w:themeShade="1A"/>
                          <w:lang w:val="en-US"/>
                        </w:rPr>
                      </w:pPr>
                      <w:r w:rsidRPr="002356F2">
                        <w:rPr>
                          <w:rFonts w:cstheme="minorHAnsi"/>
                          <w:color w:val="202124"/>
                          <w:shd w:val="clear" w:color="auto" w:fill="FFFFFF"/>
                        </w:rPr>
                        <w:t>Mist Minds Technologies Pvt Ltd</w:t>
                      </w:r>
                    </w:p>
                    <w:p w14:paraId="46524D14" w14:textId="77777777" w:rsidR="0070248B" w:rsidRPr="002356F2" w:rsidRDefault="0070248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411F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0D07B8" wp14:editId="345C4F1D">
                <wp:simplePos x="0" y="0"/>
                <wp:positionH relativeFrom="column">
                  <wp:posOffset>-445135</wp:posOffset>
                </wp:positionH>
                <wp:positionV relativeFrom="paragraph">
                  <wp:posOffset>9933115</wp:posOffset>
                </wp:positionV>
                <wp:extent cx="7534275" cy="285008"/>
                <wp:effectExtent l="0" t="0" r="9525" b="12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4275" cy="28500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83E72B" id="Rectangle 4" o:spid="_x0000_s1026" style="position:absolute;margin-left:-35.05pt;margin-top:782.15pt;width:593.25pt;height:22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" fillcolor="#d8d8d8 [2732]" stroked="f" strokeweight="1pt"/>
            </w:pict>
          </mc:Fallback>
        </mc:AlternateContent>
      </w:r>
    </w:p>
    <w:sectPr w:rsidR="00314AA1" w:rsidSect="00B216A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63A0C" w14:textId="77777777" w:rsidR="00CB0BDA" w:rsidRDefault="00CB0BDA" w:rsidP="0002193D">
      <w:pPr>
        <w:spacing w:after="0" w:line="240" w:lineRule="auto"/>
      </w:pPr>
      <w:r>
        <w:separator/>
      </w:r>
    </w:p>
  </w:endnote>
  <w:endnote w:type="continuationSeparator" w:id="0">
    <w:p w14:paraId="22831F6B" w14:textId="77777777" w:rsidR="00CB0BDA" w:rsidRDefault="00CB0BDA" w:rsidP="00021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FD648" w14:textId="77777777" w:rsidR="00CB0BDA" w:rsidRDefault="00CB0BDA" w:rsidP="0002193D">
      <w:pPr>
        <w:spacing w:after="0" w:line="240" w:lineRule="auto"/>
      </w:pPr>
      <w:r>
        <w:separator/>
      </w:r>
    </w:p>
  </w:footnote>
  <w:footnote w:type="continuationSeparator" w:id="0">
    <w:p w14:paraId="48770A56" w14:textId="77777777" w:rsidR="00CB0BDA" w:rsidRDefault="00CB0BDA" w:rsidP="000219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18pt;height:18pt;visibility:visible;mso-wrap-style:square" o:bullet="t">
        <v:imagedata r:id="rId1" o:title=""/>
      </v:shape>
    </w:pict>
  </w:numPicBullet>
  <w:numPicBullet w:numPicBulletId="1">
    <w:pict>
      <v:shape w14:anchorId="027EDE40" id="_x0000_i1061" type="#_x0000_t75" style="width:11.5pt;height:11.5pt" o:bullet="t">
        <v:imagedata r:id="rId2" o:title="msoBC5E"/>
      </v:shape>
    </w:pict>
  </w:numPicBullet>
  <w:abstractNum w:abstractNumId="0" w15:restartNumberingAfterBreak="0">
    <w:nsid w:val="1103561F"/>
    <w:multiLevelType w:val="hybridMultilevel"/>
    <w:tmpl w:val="32E616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22096"/>
    <w:multiLevelType w:val="hybridMultilevel"/>
    <w:tmpl w:val="B9CEC7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432073"/>
    <w:multiLevelType w:val="hybridMultilevel"/>
    <w:tmpl w:val="26F2638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6075E3"/>
    <w:multiLevelType w:val="hybridMultilevel"/>
    <w:tmpl w:val="FDAEAECA"/>
    <w:lvl w:ilvl="0" w:tplc="40090007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2066DD"/>
    <w:multiLevelType w:val="hybridMultilevel"/>
    <w:tmpl w:val="EF66C4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226C45"/>
    <w:multiLevelType w:val="hybridMultilevel"/>
    <w:tmpl w:val="ADDAF1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6E51B9"/>
    <w:multiLevelType w:val="hybridMultilevel"/>
    <w:tmpl w:val="C1C65C26"/>
    <w:lvl w:ilvl="0" w:tplc="40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464E1B"/>
    <w:multiLevelType w:val="multilevel"/>
    <w:tmpl w:val="4898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024A35"/>
    <w:multiLevelType w:val="hybridMultilevel"/>
    <w:tmpl w:val="2A0A36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06EA8"/>
    <w:multiLevelType w:val="hybridMultilevel"/>
    <w:tmpl w:val="E9AE753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B964FAF"/>
    <w:multiLevelType w:val="hybridMultilevel"/>
    <w:tmpl w:val="42C6F3E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B56794"/>
    <w:multiLevelType w:val="hybridMultilevel"/>
    <w:tmpl w:val="C868E8D4"/>
    <w:lvl w:ilvl="0" w:tplc="40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A021EE"/>
    <w:multiLevelType w:val="hybridMultilevel"/>
    <w:tmpl w:val="B94E782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140155F"/>
    <w:multiLevelType w:val="hybridMultilevel"/>
    <w:tmpl w:val="17847B7C"/>
    <w:lvl w:ilvl="0" w:tplc="40090007">
      <w:start w:val="1"/>
      <w:numFmt w:val="bullet"/>
      <w:lvlText w:val=""/>
      <w:lvlPicBulletId w:val="1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14981"/>
    <w:multiLevelType w:val="hybridMultilevel"/>
    <w:tmpl w:val="40A670BE"/>
    <w:lvl w:ilvl="0" w:tplc="40090007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DD72A5"/>
    <w:multiLevelType w:val="hybridMultilevel"/>
    <w:tmpl w:val="E0325AB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8303971"/>
    <w:multiLevelType w:val="multilevel"/>
    <w:tmpl w:val="ECFCF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00128F"/>
    <w:multiLevelType w:val="hybridMultilevel"/>
    <w:tmpl w:val="4A449F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5343D3"/>
    <w:multiLevelType w:val="multilevel"/>
    <w:tmpl w:val="5C3C0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2"/>
  </w:num>
  <w:num w:numId="3">
    <w:abstractNumId w:val="15"/>
  </w:num>
  <w:num w:numId="4">
    <w:abstractNumId w:val="5"/>
  </w:num>
  <w:num w:numId="5">
    <w:abstractNumId w:val="10"/>
  </w:num>
  <w:num w:numId="6">
    <w:abstractNumId w:val="4"/>
  </w:num>
  <w:num w:numId="7">
    <w:abstractNumId w:val="7"/>
  </w:num>
  <w:num w:numId="8">
    <w:abstractNumId w:val="1"/>
  </w:num>
  <w:num w:numId="9">
    <w:abstractNumId w:val="12"/>
  </w:num>
  <w:num w:numId="10">
    <w:abstractNumId w:val="3"/>
  </w:num>
  <w:num w:numId="11">
    <w:abstractNumId w:val="14"/>
  </w:num>
  <w:num w:numId="12">
    <w:abstractNumId w:val="13"/>
  </w:num>
  <w:num w:numId="13">
    <w:abstractNumId w:val="6"/>
  </w:num>
  <w:num w:numId="14">
    <w:abstractNumId w:val="11"/>
  </w:num>
  <w:num w:numId="15">
    <w:abstractNumId w:val="16"/>
  </w:num>
  <w:num w:numId="16">
    <w:abstractNumId w:val="9"/>
  </w:num>
  <w:num w:numId="17">
    <w:abstractNumId w:val="0"/>
  </w:num>
  <w:num w:numId="18">
    <w:abstractNumId w:val="8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7A0MjY3Nra0MDZW0lEKTi0uzszPAykwrQUAPy2rySwAAAA="/>
  </w:docVars>
  <w:rsids>
    <w:rsidRoot w:val="00B216A1"/>
    <w:rsid w:val="0002193D"/>
    <w:rsid w:val="00030639"/>
    <w:rsid w:val="001D2983"/>
    <w:rsid w:val="001E6F3C"/>
    <w:rsid w:val="002356F2"/>
    <w:rsid w:val="00241748"/>
    <w:rsid w:val="002F3570"/>
    <w:rsid w:val="00302484"/>
    <w:rsid w:val="00314AA1"/>
    <w:rsid w:val="003A2ADC"/>
    <w:rsid w:val="003C4FCC"/>
    <w:rsid w:val="003E4735"/>
    <w:rsid w:val="00427796"/>
    <w:rsid w:val="004736ED"/>
    <w:rsid w:val="005250DB"/>
    <w:rsid w:val="005E3159"/>
    <w:rsid w:val="00603878"/>
    <w:rsid w:val="00655CC9"/>
    <w:rsid w:val="0070248B"/>
    <w:rsid w:val="00751B71"/>
    <w:rsid w:val="0075723A"/>
    <w:rsid w:val="00761F4E"/>
    <w:rsid w:val="007D0F74"/>
    <w:rsid w:val="007D4F08"/>
    <w:rsid w:val="00826638"/>
    <w:rsid w:val="009411FA"/>
    <w:rsid w:val="00955871"/>
    <w:rsid w:val="00A41DCD"/>
    <w:rsid w:val="00AA3DF7"/>
    <w:rsid w:val="00B216A1"/>
    <w:rsid w:val="00C36522"/>
    <w:rsid w:val="00CB0BDA"/>
    <w:rsid w:val="00D318DA"/>
    <w:rsid w:val="00DA40D9"/>
    <w:rsid w:val="00EC7AA2"/>
    <w:rsid w:val="00ED2037"/>
    <w:rsid w:val="00F22807"/>
    <w:rsid w:val="00F308EB"/>
    <w:rsid w:val="00F50DBF"/>
    <w:rsid w:val="00F9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1F325"/>
  <w15:chartTrackingRefBased/>
  <w15:docId w15:val="{605257C7-A40A-4328-A086-2620D8E80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11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11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41D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19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193D"/>
  </w:style>
  <w:style w:type="paragraph" w:styleId="Footer">
    <w:name w:val="footer"/>
    <w:basedOn w:val="Normal"/>
    <w:link w:val="FooterChar"/>
    <w:uiPriority w:val="99"/>
    <w:unhideWhenUsed/>
    <w:rsid w:val="000219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93D"/>
  </w:style>
  <w:style w:type="character" w:customStyle="1" w:styleId="jsgrdq">
    <w:name w:val="jsgrdq"/>
    <w:basedOn w:val="DefaultParagraphFont"/>
    <w:rsid w:val="003C4FCC"/>
  </w:style>
  <w:style w:type="paragraph" w:styleId="NormalWeb">
    <w:name w:val="Normal (Web)"/>
    <w:basedOn w:val="Normal"/>
    <w:uiPriority w:val="99"/>
    <w:unhideWhenUsed/>
    <w:rsid w:val="000306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hyperlink" Target="http://jayachandragoteti.github.io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jayachandragoteti/E-Com-Site.git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gotetijayachandra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jayachandragoteti.github.io/" TargetMode="External"/><Relationship Id="rId20" Type="http://schemas.openxmlformats.org/officeDocument/2006/relationships/hyperlink" Target="https://github.com/jayachandragoteti/Hostel-Out-Pass-System-AJAX.gi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www.linkedin.com/in/jayachandragoteti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gotetijayachandra@gmail.com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0.png"/><Relationship Id="rId19" Type="http://schemas.openxmlformats.org/officeDocument/2006/relationships/hyperlink" Target="https://github.com/jayachandragoteti/E-Com-Site.git" TargetMode="External"/><Relationship Id="rId4" Type="http://schemas.openxmlformats.org/officeDocument/2006/relationships/settings" Target="settings.xml"/><Relationship Id="rId9" Type="http://schemas.openxmlformats.org/officeDocument/2006/relationships/hyperlink" Target="www.linkedin.com/in/jayachandragoteti" TargetMode="External"/><Relationship Id="rId14" Type="http://schemas.openxmlformats.org/officeDocument/2006/relationships/image" Target="media/image50.png"/><Relationship Id="rId22" Type="http://schemas.openxmlformats.org/officeDocument/2006/relationships/hyperlink" Target="https://github.com/jayachandragoteti/Hostel-Out-Pass-System-AJAX.git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01E32-1A60-4863-AAC4-8A34EEB5B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n nayek</dc:creator>
  <cp:keywords/>
  <dc:description/>
  <cp:lastModifiedBy>JAYACHANDRA GOTETI</cp:lastModifiedBy>
  <cp:revision>11</cp:revision>
  <cp:lastPrinted>2021-08-05T05:18:00Z</cp:lastPrinted>
  <dcterms:created xsi:type="dcterms:W3CDTF">2020-08-14T16:02:00Z</dcterms:created>
  <dcterms:modified xsi:type="dcterms:W3CDTF">2021-08-06T05:21:00Z</dcterms:modified>
</cp:coreProperties>
</file>